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48E0A1" w14:textId="03CD01E4" w:rsidR="00690FA0" w:rsidRPr="007D2D26" w:rsidRDefault="006A7BF5" w:rsidP="004C55BD">
      <w:pPr>
        <w:ind w:left="-1080"/>
        <w:rPr>
          <w:rFonts w:cs="Arial"/>
          <w:b/>
        </w:rPr>
      </w:pPr>
      <w:r>
        <w:rPr>
          <w:rFonts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48E125" wp14:editId="79C79FC7">
                <wp:simplePos x="0" y="0"/>
                <wp:positionH relativeFrom="column">
                  <wp:posOffset>1789430</wp:posOffset>
                </wp:positionH>
                <wp:positionV relativeFrom="paragraph">
                  <wp:posOffset>-288290</wp:posOffset>
                </wp:positionV>
                <wp:extent cx="2505075" cy="594360"/>
                <wp:effectExtent l="0" t="0" r="952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5075" cy="594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48E12F" w14:textId="477EA22D" w:rsidR="009C1FE8" w:rsidRPr="00316922" w:rsidRDefault="009C1FE8" w:rsidP="00424C53">
                            <w:pPr>
                              <w:jc w:val="center"/>
                              <w:rPr>
                                <w:rFonts w:cs="Arial"/>
                                <w:b/>
                                <w:sz w:val="40"/>
                              </w:rPr>
                            </w:pPr>
                            <w:r w:rsidRPr="00316922">
                              <w:rPr>
                                <w:rFonts w:cs="Arial"/>
                                <w:b/>
                                <w:sz w:val="40"/>
                              </w:rPr>
                              <w:t>REFERRAL FORM</w:t>
                            </w:r>
                          </w:p>
                          <w:p w14:paraId="60206BBE" w14:textId="086ABB40" w:rsidR="000D7C50" w:rsidRPr="000D7C50" w:rsidRDefault="000D7C50" w:rsidP="00424C53">
                            <w:pPr>
                              <w:jc w:val="center"/>
                              <w:rPr>
                                <w:rFonts w:cs="Arial"/>
                                <w:color w:val="0070C0"/>
                              </w:rPr>
                            </w:pPr>
                          </w:p>
                          <w:p w14:paraId="0D48E130" w14:textId="77777777" w:rsidR="009C1FE8" w:rsidRDefault="009C1FE8" w:rsidP="00424C5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48E12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40.9pt;margin-top:-22.7pt;width:197.25pt;height:4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" fillcolor="white [3201]" stroked="f" strokeweight=".5pt">
                <v:textbox>
                  <w:txbxContent>
                    <w:p w14:paraId="0D48E12F" w14:textId="477EA22D" w:rsidR="009C1FE8" w:rsidRPr="00316922" w:rsidRDefault="009C1FE8" w:rsidP="00424C53">
                      <w:pPr>
                        <w:jc w:val="center"/>
                        <w:rPr>
                          <w:rFonts w:cs="Arial"/>
                          <w:b/>
                          <w:sz w:val="40"/>
                        </w:rPr>
                      </w:pPr>
                      <w:r w:rsidRPr="00316922">
                        <w:rPr>
                          <w:rFonts w:cs="Arial"/>
                          <w:b/>
                          <w:sz w:val="40"/>
                        </w:rPr>
                        <w:t>REFERRAL FORM</w:t>
                      </w:r>
                    </w:p>
                    <w:p w14:paraId="60206BBE" w14:textId="086ABB40" w:rsidR="000D7C50" w:rsidRPr="000D7C50" w:rsidRDefault="000D7C50" w:rsidP="00424C53">
                      <w:pPr>
                        <w:jc w:val="center"/>
                        <w:rPr>
                          <w:rFonts w:cs="Arial"/>
                          <w:color w:val="0070C0"/>
                        </w:rPr>
                      </w:pPr>
                    </w:p>
                    <w:p w14:paraId="0D48E130" w14:textId="77777777" w:rsidR="009C1FE8" w:rsidRDefault="009C1FE8" w:rsidP="00424C5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0D48E0A2" w14:textId="77777777" w:rsidR="007D2D26" w:rsidRPr="007D2D26" w:rsidRDefault="007D2D26" w:rsidP="00690FA0">
      <w:pPr>
        <w:jc w:val="center"/>
        <w:rPr>
          <w:rFonts w:cs="Arial"/>
          <w:b/>
          <w:color w:val="0070C0"/>
        </w:rPr>
      </w:pPr>
    </w:p>
    <w:p w14:paraId="0D48E0A3" w14:textId="77777777" w:rsidR="007D2D26" w:rsidRPr="00316922" w:rsidRDefault="007D2D26" w:rsidP="00491E83">
      <w:pPr>
        <w:rPr>
          <w:rFonts w:cs="Arial"/>
          <w:b/>
        </w:rPr>
      </w:pPr>
    </w:p>
    <w:p w14:paraId="0D48E0A4" w14:textId="77777777" w:rsidR="00491E83" w:rsidRPr="00316922" w:rsidRDefault="00491E83" w:rsidP="00491E83">
      <w:pPr>
        <w:rPr>
          <w:rFonts w:cs="Arial"/>
          <w:b/>
        </w:rPr>
      </w:pPr>
      <w:r w:rsidRPr="00316922">
        <w:rPr>
          <w:rFonts w:cs="Arial"/>
          <w:b/>
        </w:rPr>
        <w:t>Referrer</w:t>
      </w:r>
    </w:p>
    <w:p w14:paraId="0D48E0A5" w14:textId="77777777" w:rsidR="00CD6743" w:rsidRPr="009C1FE8" w:rsidRDefault="00CD6743" w:rsidP="00491E83">
      <w:pPr>
        <w:jc w:val="both"/>
        <w:rPr>
          <w:rFonts w:cs="Arial"/>
          <w:color w:val="3366FF"/>
          <w:sz w:val="8"/>
        </w:rPr>
      </w:pPr>
    </w:p>
    <w:p w14:paraId="0D48E0A6" w14:textId="55956632" w:rsidR="009C1FE8" w:rsidRPr="0053314B" w:rsidRDefault="009053D9" w:rsidP="009C1FE8">
      <w:pPr>
        <w:rPr>
          <w:rFonts w:cs="Arial"/>
          <w:b/>
          <w:color w:val="0070C0"/>
        </w:rPr>
      </w:pPr>
      <w:r>
        <w:rPr>
          <w:rFonts w:cs="Arial"/>
          <w:b/>
          <w:color w:val="0070C0"/>
        </w:rPr>
        <w:t xml:space="preserve">      </w:t>
      </w:r>
      <w:r w:rsidR="00491E83">
        <w:rPr>
          <w:rFonts w:cs="Arial"/>
          <w:b/>
          <w:color w:val="0070C0"/>
        </w:rPr>
        <w:t xml:space="preserve">              </w:t>
      </w:r>
      <w:r>
        <w:rPr>
          <w:rFonts w:cs="Arial"/>
          <w:b/>
          <w:color w:val="0070C0"/>
        </w:rPr>
        <w:t xml:space="preserve">    </w:t>
      </w:r>
    </w:p>
    <w:tbl>
      <w:tblPr>
        <w:tblW w:w="109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53"/>
        <w:gridCol w:w="3387"/>
        <w:gridCol w:w="1906"/>
        <w:gridCol w:w="4040"/>
      </w:tblGrid>
      <w:tr w:rsidR="009C1FE8" w:rsidRPr="00425006" w14:paraId="0D48E0AB" w14:textId="77777777" w:rsidTr="0034365E">
        <w:trPr>
          <w:trHeight w:val="441"/>
          <w:jc w:val="center"/>
        </w:trPr>
        <w:tc>
          <w:tcPr>
            <w:tcW w:w="16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D48E0A7" w14:textId="77777777" w:rsidR="009C1FE8" w:rsidRPr="0053314B" w:rsidRDefault="009C1FE8" w:rsidP="00526EFD">
            <w:pPr>
              <w:rPr>
                <w:rFonts w:cs="Arial"/>
              </w:rPr>
            </w:pPr>
            <w:r w:rsidRPr="0053314B">
              <w:rPr>
                <w:rFonts w:cs="Arial"/>
              </w:rPr>
              <w:t>Referred by: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A8" w14:textId="77777777" w:rsidR="009C1FE8" w:rsidRPr="0077140C" w:rsidRDefault="009C1FE8" w:rsidP="003612F0">
            <w:pPr>
              <w:rPr>
                <w:rFonts w:cs="Arial"/>
                <w:color w:val="0070C0"/>
              </w:rPr>
            </w:pPr>
          </w:p>
        </w:tc>
        <w:tc>
          <w:tcPr>
            <w:tcW w:w="190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D48E0A9" w14:textId="77777777" w:rsidR="009C1FE8" w:rsidRPr="0053314B" w:rsidRDefault="009C1FE8" w:rsidP="00526EFD">
            <w:pPr>
              <w:rPr>
                <w:rFonts w:cs="Arial"/>
              </w:rPr>
            </w:pPr>
            <w:r w:rsidRPr="0053314B">
              <w:rPr>
                <w:rFonts w:cs="Arial"/>
              </w:rPr>
              <w:t>Date of referral:</w:t>
            </w:r>
          </w:p>
        </w:tc>
        <w:tc>
          <w:tcPr>
            <w:tcW w:w="4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AA" w14:textId="77777777" w:rsidR="009C1FE8" w:rsidRPr="0077140C" w:rsidRDefault="009C1FE8" w:rsidP="007557DA">
            <w:pPr>
              <w:rPr>
                <w:rFonts w:cs="Arial"/>
                <w:color w:val="0070C0"/>
              </w:rPr>
            </w:pPr>
          </w:p>
        </w:tc>
      </w:tr>
      <w:tr w:rsidR="009C1FE8" w:rsidRPr="007E25A8" w14:paraId="0D48E0B0" w14:textId="77777777" w:rsidTr="0034365E">
        <w:trPr>
          <w:trHeight w:val="70"/>
          <w:jc w:val="center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48E0AC" w14:textId="77777777" w:rsidR="009C1FE8" w:rsidRPr="0053314B" w:rsidRDefault="009C1FE8" w:rsidP="00526EFD">
            <w:pPr>
              <w:rPr>
                <w:rFonts w:cs="Arial"/>
                <w:sz w:val="10"/>
                <w:szCs w:val="10"/>
              </w:rPr>
            </w:pPr>
          </w:p>
        </w:tc>
        <w:tc>
          <w:tcPr>
            <w:tcW w:w="3387" w:type="dxa"/>
            <w:tcBorders>
              <w:top w:val="single" w:sz="4" w:space="0" w:color="auto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0D48E0AD" w14:textId="77777777" w:rsidR="009C1FE8" w:rsidRPr="007E25A8" w:rsidRDefault="009C1FE8" w:rsidP="00526EFD">
            <w:pPr>
              <w:rPr>
                <w:rFonts w:cs="Arial"/>
                <w:color w:val="0070C0"/>
                <w:sz w:val="10"/>
                <w:szCs w:val="10"/>
              </w:rPr>
            </w:pP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48E0AE" w14:textId="77777777" w:rsidR="009C1FE8" w:rsidRPr="0053314B" w:rsidRDefault="009C1FE8" w:rsidP="00526EFD">
            <w:pPr>
              <w:rPr>
                <w:rFonts w:cs="Arial"/>
                <w:sz w:val="10"/>
                <w:szCs w:val="10"/>
              </w:rPr>
            </w:pPr>
          </w:p>
        </w:tc>
        <w:tc>
          <w:tcPr>
            <w:tcW w:w="4040" w:type="dxa"/>
            <w:tcBorders>
              <w:top w:val="single" w:sz="4" w:space="0" w:color="auto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0D48E0AF" w14:textId="77777777" w:rsidR="009C1FE8" w:rsidRPr="007E25A8" w:rsidRDefault="009C1FE8" w:rsidP="00526EFD">
            <w:pPr>
              <w:rPr>
                <w:rFonts w:cs="Arial"/>
                <w:color w:val="0070C0"/>
                <w:sz w:val="10"/>
                <w:szCs w:val="10"/>
              </w:rPr>
            </w:pPr>
          </w:p>
        </w:tc>
      </w:tr>
      <w:tr w:rsidR="009C1FE8" w:rsidRPr="00425006" w14:paraId="0D48E0B5" w14:textId="77777777" w:rsidTr="0034365E">
        <w:trPr>
          <w:trHeight w:val="441"/>
          <w:jc w:val="center"/>
        </w:trPr>
        <w:tc>
          <w:tcPr>
            <w:tcW w:w="16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D48E0B1" w14:textId="77777777" w:rsidR="009C1FE8" w:rsidRPr="0053314B" w:rsidRDefault="009C1FE8" w:rsidP="00526EFD">
            <w:pPr>
              <w:rPr>
                <w:rFonts w:cs="Arial"/>
              </w:rPr>
            </w:pPr>
            <w:r w:rsidRPr="0053314B">
              <w:rPr>
                <w:rFonts w:cs="Arial"/>
              </w:rPr>
              <w:t>Telephone:</w:t>
            </w:r>
          </w:p>
        </w:tc>
        <w:tc>
          <w:tcPr>
            <w:tcW w:w="33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D48E0B2" w14:textId="77777777" w:rsidR="009C1FE8" w:rsidRPr="0077140C" w:rsidRDefault="009C1FE8" w:rsidP="0061754E">
            <w:pPr>
              <w:rPr>
                <w:rFonts w:cs="Arial"/>
                <w:color w:val="0070C0"/>
              </w:rPr>
            </w:pPr>
          </w:p>
        </w:tc>
        <w:tc>
          <w:tcPr>
            <w:tcW w:w="190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D48E0B3" w14:textId="77777777" w:rsidR="009C1FE8" w:rsidRPr="0053314B" w:rsidRDefault="000044FA" w:rsidP="00526EFD">
            <w:pPr>
              <w:rPr>
                <w:rFonts w:cs="Arial"/>
              </w:rPr>
            </w:pPr>
            <w:r>
              <w:rPr>
                <w:rFonts w:cs="Arial"/>
              </w:rPr>
              <w:t>Email:</w:t>
            </w:r>
          </w:p>
        </w:tc>
        <w:tc>
          <w:tcPr>
            <w:tcW w:w="40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D48E0B4" w14:textId="77777777" w:rsidR="009C1FE8" w:rsidRPr="0077140C" w:rsidRDefault="009C1FE8" w:rsidP="003612F0">
            <w:pPr>
              <w:rPr>
                <w:rFonts w:cs="Arial"/>
                <w:color w:val="0070C0"/>
              </w:rPr>
            </w:pPr>
          </w:p>
        </w:tc>
      </w:tr>
      <w:tr w:rsidR="000044FA" w:rsidRPr="006F3208" w14:paraId="0D48E0BA" w14:textId="77777777" w:rsidTr="0034365E">
        <w:trPr>
          <w:trHeight w:val="56"/>
          <w:jc w:val="center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48E0B6" w14:textId="77777777" w:rsidR="000044FA" w:rsidRPr="000044FA" w:rsidRDefault="000044FA" w:rsidP="00526EFD">
            <w:pPr>
              <w:jc w:val="both"/>
              <w:rPr>
                <w:rFonts w:cs="Arial"/>
                <w:b/>
                <w:color w:val="0070C0"/>
                <w:sz w:val="10"/>
                <w:szCs w:val="10"/>
              </w:rPr>
            </w:pPr>
          </w:p>
        </w:tc>
        <w:tc>
          <w:tcPr>
            <w:tcW w:w="33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D48E0B7" w14:textId="77777777" w:rsidR="000044FA" w:rsidRPr="000044FA" w:rsidRDefault="000044FA" w:rsidP="00526EFD">
            <w:pPr>
              <w:jc w:val="both"/>
              <w:rPr>
                <w:rFonts w:cs="Arial"/>
                <w:b/>
                <w:color w:val="0070C0"/>
                <w:sz w:val="10"/>
                <w:szCs w:val="10"/>
              </w:rPr>
            </w:pP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48E0B8" w14:textId="77777777" w:rsidR="000044FA" w:rsidRPr="000044FA" w:rsidRDefault="000044FA" w:rsidP="00526EFD">
            <w:pPr>
              <w:jc w:val="both"/>
              <w:rPr>
                <w:rFonts w:cs="Arial"/>
                <w:sz w:val="10"/>
                <w:szCs w:val="10"/>
              </w:rPr>
            </w:pPr>
          </w:p>
        </w:tc>
        <w:tc>
          <w:tcPr>
            <w:tcW w:w="4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D48E0B9" w14:textId="77777777" w:rsidR="000044FA" w:rsidRPr="000044FA" w:rsidRDefault="000044FA" w:rsidP="00526EFD">
            <w:pPr>
              <w:jc w:val="both"/>
              <w:rPr>
                <w:rFonts w:cs="Arial"/>
                <w:b/>
                <w:color w:val="0070C0"/>
                <w:sz w:val="10"/>
                <w:szCs w:val="10"/>
              </w:rPr>
            </w:pPr>
          </w:p>
        </w:tc>
      </w:tr>
      <w:tr w:rsidR="006A7BF5" w:rsidRPr="006F3208" w14:paraId="0D48E0BF" w14:textId="77777777" w:rsidTr="0034365E">
        <w:trPr>
          <w:trHeight w:val="409"/>
          <w:jc w:val="center"/>
        </w:trPr>
        <w:tc>
          <w:tcPr>
            <w:tcW w:w="16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D48E0BB" w14:textId="48C0EEE3" w:rsidR="006A7BF5" w:rsidRDefault="00873880" w:rsidP="006A7BF5">
            <w:pPr>
              <w:jc w:val="both"/>
              <w:rPr>
                <w:rFonts w:cs="Arial"/>
                <w:b/>
                <w:color w:val="0070C0"/>
              </w:rPr>
            </w:pPr>
            <w:r>
              <w:rPr>
                <w:rFonts w:cs="Arial"/>
              </w:rPr>
              <w:t>Organisation</w:t>
            </w:r>
            <w:r w:rsidR="002C29B3">
              <w:rPr>
                <w:rFonts w:cs="Arial"/>
              </w:rPr>
              <w:t xml:space="preserve"> &amp; Address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8E0BC" w14:textId="77777777" w:rsidR="006A7BF5" w:rsidRDefault="006A7BF5" w:rsidP="006A7BF5">
            <w:pPr>
              <w:jc w:val="both"/>
              <w:rPr>
                <w:rFonts w:cs="Arial"/>
                <w:b/>
                <w:color w:val="0070C0"/>
              </w:rPr>
            </w:pPr>
          </w:p>
        </w:tc>
        <w:tc>
          <w:tcPr>
            <w:tcW w:w="190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D48E0BD" w14:textId="77777777" w:rsidR="006A7BF5" w:rsidRPr="0053314B" w:rsidRDefault="006A7BF5" w:rsidP="006A7BF5">
            <w:pPr>
              <w:rPr>
                <w:rFonts w:cs="Arial"/>
              </w:rPr>
            </w:pPr>
            <w:r>
              <w:rPr>
                <w:rFonts w:cs="Arial"/>
              </w:rPr>
              <w:t>Relationship:</w:t>
            </w:r>
          </w:p>
        </w:tc>
        <w:tc>
          <w:tcPr>
            <w:tcW w:w="40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D48E0BE" w14:textId="77777777" w:rsidR="006A7BF5" w:rsidRPr="0077140C" w:rsidRDefault="006A7BF5" w:rsidP="006A7BF5">
            <w:pPr>
              <w:rPr>
                <w:rFonts w:cs="Arial"/>
                <w:color w:val="0070C0"/>
              </w:rPr>
            </w:pPr>
          </w:p>
        </w:tc>
      </w:tr>
      <w:tr w:rsidR="006A7BF5" w:rsidRPr="006F3208" w14:paraId="0D48E0C4" w14:textId="77777777" w:rsidTr="0034365E">
        <w:trPr>
          <w:trHeight w:val="224"/>
          <w:jc w:val="center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48E0C0" w14:textId="77777777" w:rsidR="006A7BF5" w:rsidRPr="00DD4A4D" w:rsidRDefault="006A7BF5" w:rsidP="006A7BF5">
            <w:pPr>
              <w:jc w:val="both"/>
              <w:rPr>
                <w:rFonts w:cs="Arial"/>
                <w:b/>
                <w:color w:val="0070C0"/>
                <w:sz w:val="16"/>
              </w:rPr>
            </w:pPr>
          </w:p>
        </w:tc>
        <w:tc>
          <w:tcPr>
            <w:tcW w:w="33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D48E0C1" w14:textId="77777777" w:rsidR="006A7BF5" w:rsidRDefault="006A7BF5" w:rsidP="006A7BF5">
            <w:pPr>
              <w:jc w:val="both"/>
              <w:rPr>
                <w:rFonts w:cs="Arial"/>
                <w:b/>
                <w:color w:val="0070C0"/>
              </w:rPr>
            </w:pP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48E0C2" w14:textId="77777777" w:rsidR="006A7BF5" w:rsidRDefault="006A7BF5" w:rsidP="006A7BF5">
            <w:pPr>
              <w:jc w:val="both"/>
              <w:rPr>
                <w:rFonts w:cs="Arial"/>
                <w:b/>
                <w:color w:val="0070C0"/>
              </w:rPr>
            </w:pP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48E0C3" w14:textId="77777777" w:rsidR="006A7BF5" w:rsidRDefault="006A7BF5" w:rsidP="006A7BF5">
            <w:pPr>
              <w:jc w:val="both"/>
              <w:rPr>
                <w:rFonts w:cs="Arial"/>
                <w:b/>
                <w:color w:val="0070C0"/>
              </w:rPr>
            </w:pPr>
          </w:p>
        </w:tc>
      </w:tr>
    </w:tbl>
    <w:p w14:paraId="0D48E0C5" w14:textId="77777777" w:rsidR="007D2D26" w:rsidRPr="00316922" w:rsidRDefault="008D24F7" w:rsidP="00CD6743">
      <w:pPr>
        <w:jc w:val="both"/>
        <w:rPr>
          <w:rFonts w:cs="Arial"/>
          <w:b/>
        </w:rPr>
      </w:pPr>
      <w:r w:rsidRPr="00316922">
        <w:rPr>
          <w:rFonts w:cs="Arial"/>
          <w:b/>
        </w:rPr>
        <w:t>Service User</w:t>
      </w:r>
      <w:r w:rsidR="006F3208" w:rsidRPr="00316922">
        <w:rPr>
          <w:rFonts w:cs="Arial"/>
          <w:b/>
        </w:rPr>
        <w:t xml:space="preserve"> Details</w:t>
      </w:r>
    </w:p>
    <w:p w14:paraId="0D48E0C6" w14:textId="77777777" w:rsidR="008D24F7" w:rsidRPr="008D24F7" w:rsidRDefault="008D24F7" w:rsidP="00CD6743">
      <w:pPr>
        <w:jc w:val="both"/>
        <w:rPr>
          <w:rFonts w:cs="Arial"/>
          <w:b/>
          <w:color w:val="0070C0"/>
          <w:sz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7"/>
        <w:gridCol w:w="4145"/>
        <w:gridCol w:w="1544"/>
        <w:gridCol w:w="3449"/>
      </w:tblGrid>
      <w:tr w:rsidR="005D0D8A" w14:paraId="0D48E0CB" w14:textId="77777777" w:rsidTr="00183345">
        <w:trPr>
          <w:trHeight w:val="422"/>
        </w:trPr>
        <w:tc>
          <w:tcPr>
            <w:tcW w:w="166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48E0C7" w14:textId="77777777" w:rsidR="004A7B2E" w:rsidRPr="0053314B" w:rsidRDefault="004A7B2E" w:rsidP="009E084A">
            <w:pPr>
              <w:rPr>
                <w:rFonts w:cs="Arial"/>
                <w:b/>
              </w:rPr>
            </w:pPr>
            <w:r w:rsidRPr="0053314B">
              <w:rPr>
                <w:rFonts w:cs="Arial"/>
              </w:rPr>
              <w:t>Name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C8" w14:textId="77777777" w:rsidR="004A7B2E" w:rsidRPr="00DD4D98" w:rsidRDefault="004A7B2E" w:rsidP="007557DA"/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C9" w14:textId="77777777" w:rsidR="004A7B2E" w:rsidRPr="004A7B2E" w:rsidRDefault="004A7B2E" w:rsidP="00183345">
            <w:pPr>
              <w:jc w:val="center"/>
              <w:rPr>
                <w:rFonts w:cs="Arial"/>
              </w:rPr>
            </w:pPr>
            <w:r w:rsidRPr="0053314B">
              <w:rPr>
                <w:rFonts w:cs="Arial"/>
              </w:rPr>
              <w:t>D.O.B</w:t>
            </w:r>
            <w:r w:rsidR="006F3208" w:rsidRPr="007E25A8">
              <w:rPr>
                <w:rFonts w:cs="Arial"/>
                <w:color w:val="0070C0"/>
              </w:rPr>
              <w:t>: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CA" w14:textId="77777777" w:rsidR="004A7B2E" w:rsidRPr="0077140C" w:rsidRDefault="004A7B2E" w:rsidP="009E084A">
            <w:pPr>
              <w:rPr>
                <w:rFonts w:cs="Arial"/>
                <w:color w:val="0070C0"/>
              </w:rPr>
            </w:pPr>
          </w:p>
        </w:tc>
      </w:tr>
      <w:tr w:rsidR="007E25A8" w14:paraId="0D48E0CE" w14:textId="77777777" w:rsidTr="00183345">
        <w:trPr>
          <w:trHeight w:val="70"/>
        </w:trPr>
        <w:tc>
          <w:tcPr>
            <w:tcW w:w="1668" w:type="dxa"/>
            <w:shd w:val="clear" w:color="auto" w:fill="auto"/>
            <w:vAlign w:val="center"/>
          </w:tcPr>
          <w:p w14:paraId="0D48E0CC" w14:textId="77777777" w:rsidR="007E25A8" w:rsidRPr="0053314B" w:rsidRDefault="007E25A8" w:rsidP="009E084A">
            <w:pPr>
              <w:rPr>
                <w:rFonts w:cs="Arial"/>
                <w:sz w:val="10"/>
                <w:szCs w:val="10"/>
              </w:rPr>
            </w:pPr>
          </w:p>
        </w:tc>
        <w:tc>
          <w:tcPr>
            <w:tcW w:w="9348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48E0CD" w14:textId="77777777" w:rsidR="007E25A8" w:rsidRPr="007E25A8" w:rsidRDefault="007E25A8" w:rsidP="00DD4D98">
            <w:pPr>
              <w:rPr>
                <w:rFonts w:cs="Arial"/>
                <w:color w:val="0070C0"/>
                <w:sz w:val="10"/>
                <w:szCs w:val="10"/>
              </w:rPr>
            </w:pPr>
          </w:p>
        </w:tc>
      </w:tr>
      <w:tr w:rsidR="004A7B2E" w14:paraId="0D48E0D1" w14:textId="77777777" w:rsidTr="00183345">
        <w:trPr>
          <w:trHeight w:val="444"/>
        </w:trPr>
        <w:tc>
          <w:tcPr>
            <w:tcW w:w="166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48E0CF" w14:textId="77777777" w:rsidR="004A7B2E" w:rsidRPr="0053314B" w:rsidRDefault="004A7B2E" w:rsidP="009E084A">
            <w:pPr>
              <w:rPr>
                <w:rFonts w:cs="Arial"/>
              </w:rPr>
            </w:pPr>
            <w:r w:rsidRPr="0053314B">
              <w:rPr>
                <w:rFonts w:cs="Arial"/>
              </w:rPr>
              <w:t>Address:</w:t>
            </w:r>
          </w:p>
        </w:tc>
        <w:tc>
          <w:tcPr>
            <w:tcW w:w="9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D0" w14:textId="77777777" w:rsidR="004A7B2E" w:rsidRPr="0077140C" w:rsidRDefault="004A7B2E" w:rsidP="00DD4D98">
            <w:pPr>
              <w:rPr>
                <w:rFonts w:cs="Arial"/>
                <w:color w:val="0070C0"/>
              </w:rPr>
            </w:pPr>
          </w:p>
        </w:tc>
      </w:tr>
      <w:tr w:rsidR="007E25A8" w14:paraId="0D48E0D4" w14:textId="77777777" w:rsidTr="00183345">
        <w:trPr>
          <w:trHeight w:val="70"/>
        </w:trPr>
        <w:tc>
          <w:tcPr>
            <w:tcW w:w="1668" w:type="dxa"/>
            <w:shd w:val="clear" w:color="auto" w:fill="auto"/>
            <w:vAlign w:val="center"/>
          </w:tcPr>
          <w:p w14:paraId="0D48E0D2" w14:textId="77777777" w:rsidR="007E25A8" w:rsidRPr="0053314B" w:rsidRDefault="007E25A8" w:rsidP="009E084A">
            <w:pPr>
              <w:rPr>
                <w:rFonts w:cs="Arial"/>
                <w:sz w:val="10"/>
                <w:szCs w:val="10"/>
              </w:rPr>
            </w:pPr>
          </w:p>
        </w:tc>
        <w:tc>
          <w:tcPr>
            <w:tcW w:w="934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48E0D3" w14:textId="77777777" w:rsidR="007E25A8" w:rsidRPr="007E25A8" w:rsidRDefault="007E25A8" w:rsidP="00DD4D98">
            <w:pPr>
              <w:rPr>
                <w:rFonts w:cs="Arial"/>
                <w:color w:val="0070C0"/>
                <w:sz w:val="10"/>
                <w:szCs w:val="10"/>
              </w:rPr>
            </w:pPr>
          </w:p>
        </w:tc>
      </w:tr>
      <w:tr w:rsidR="004A7B2E" w14:paraId="0D48E0D7" w14:textId="77777777" w:rsidTr="00183345">
        <w:trPr>
          <w:trHeight w:val="422"/>
        </w:trPr>
        <w:tc>
          <w:tcPr>
            <w:tcW w:w="166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48E0D5" w14:textId="77777777" w:rsidR="004A7B2E" w:rsidRPr="0053314B" w:rsidRDefault="004A7B2E" w:rsidP="009E084A">
            <w:pPr>
              <w:rPr>
                <w:rFonts w:cs="Arial"/>
              </w:rPr>
            </w:pPr>
            <w:r w:rsidRPr="0053314B">
              <w:rPr>
                <w:rFonts w:cs="Arial"/>
              </w:rPr>
              <w:t>Postcode:</w:t>
            </w:r>
          </w:p>
        </w:tc>
        <w:tc>
          <w:tcPr>
            <w:tcW w:w="9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D6" w14:textId="77777777" w:rsidR="004A7B2E" w:rsidRPr="0077140C" w:rsidRDefault="004A7B2E" w:rsidP="00DD4D98">
            <w:pPr>
              <w:rPr>
                <w:rFonts w:cs="Arial"/>
                <w:color w:val="0070C0"/>
              </w:rPr>
            </w:pPr>
          </w:p>
        </w:tc>
      </w:tr>
      <w:tr w:rsidR="007E25A8" w14:paraId="0D48E0DC" w14:textId="77777777" w:rsidTr="00183345">
        <w:trPr>
          <w:trHeight w:val="70"/>
        </w:trPr>
        <w:tc>
          <w:tcPr>
            <w:tcW w:w="1668" w:type="dxa"/>
            <w:shd w:val="clear" w:color="auto" w:fill="auto"/>
            <w:vAlign w:val="center"/>
          </w:tcPr>
          <w:p w14:paraId="0D48E0D8" w14:textId="77777777" w:rsidR="007E25A8" w:rsidRPr="0053314B" w:rsidRDefault="007E25A8" w:rsidP="00737EEC">
            <w:pPr>
              <w:rPr>
                <w:rFonts w:cs="Arial"/>
                <w:sz w:val="10"/>
                <w:szCs w:val="10"/>
              </w:rPr>
            </w:pPr>
          </w:p>
        </w:tc>
        <w:tc>
          <w:tcPr>
            <w:tcW w:w="42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48E0D9" w14:textId="77777777" w:rsidR="007E25A8" w:rsidRPr="007E25A8" w:rsidRDefault="007E25A8" w:rsidP="00DD4D98">
            <w:pPr>
              <w:rPr>
                <w:rFonts w:cs="Arial"/>
                <w:color w:val="0070C0"/>
                <w:sz w:val="10"/>
                <w:szCs w:val="1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48E0DA" w14:textId="77777777" w:rsidR="007E25A8" w:rsidRPr="007E25A8" w:rsidRDefault="007E25A8" w:rsidP="00BC7938">
            <w:pPr>
              <w:rPr>
                <w:rFonts w:cs="Arial"/>
                <w:sz w:val="10"/>
                <w:szCs w:val="10"/>
              </w:rPr>
            </w:pPr>
          </w:p>
        </w:tc>
        <w:tc>
          <w:tcPr>
            <w:tcW w:w="35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48E0DB" w14:textId="77777777" w:rsidR="007E25A8" w:rsidRPr="007E25A8" w:rsidRDefault="007E25A8" w:rsidP="009E084A">
            <w:pPr>
              <w:rPr>
                <w:rFonts w:cs="Arial"/>
                <w:color w:val="0070C0"/>
                <w:sz w:val="10"/>
                <w:szCs w:val="10"/>
              </w:rPr>
            </w:pPr>
          </w:p>
        </w:tc>
      </w:tr>
      <w:tr w:rsidR="005D0D8A" w14:paraId="0D48E0E1" w14:textId="77777777" w:rsidTr="00183345">
        <w:trPr>
          <w:trHeight w:val="542"/>
        </w:trPr>
        <w:tc>
          <w:tcPr>
            <w:tcW w:w="166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48E0DD" w14:textId="77777777" w:rsidR="004A7B2E" w:rsidRPr="0053314B" w:rsidRDefault="005D0D8A" w:rsidP="00737EEC">
            <w:pPr>
              <w:rPr>
                <w:rFonts w:cs="Arial"/>
              </w:rPr>
            </w:pPr>
            <w:r w:rsidRPr="0053314B">
              <w:rPr>
                <w:rFonts w:cs="Arial"/>
              </w:rPr>
              <w:t xml:space="preserve">Tel </w:t>
            </w:r>
            <w:r w:rsidR="006F3208" w:rsidRPr="0053314B">
              <w:rPr>
                <w:rFonts w:cs="Arial"/>
              </w:rPr>
              <w:t>Landline: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DE" w14:textId="77777777" w:rsidR="004A7B2E" w:rsidRPr="0077140C" w:rsidRDefault="004A7B2E" w:rsidP="007557DA">
            <w:pPr>
              <w:rPr>
                <w:rFonts w:cs="Arial"/>
                <w:color w:val="0070C0"/>
              </w:rPr>
            </w:pP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DF" w14:textId="77777777" w:rsidR="004A7B2E" w:rsidRDefault="005D0D8A" w:rsidP="00183345">
            <w:pPr>
              <w:jc w:val="center"/>
              <w:rPr>
                <w:rFonts w:cs="Arial"/>
              </w:rPr>
            </w:pPr>
            <w:r w:rsidRPr="0053314B">
              <w:rPr>
                <w:rFonts w:cs="Arial"/>
              </w:rPr>
              <w:t>Tel</w:t>
            </w:r>
            <w:r w:rsidR="00BC7938" w:rsidRPr="0053314B">
              <w:rPr>
                <w:rFonts w:cs="Arial"/>
              </w:rPr>
              <w:t xml:space="preserve"> </w:t>
            </w:r>
            <w:r w:rsidR="004A7B2E" w:rsidRPr="0053314B">
              <w:rPr>
                <w:rFonts w:cs="Arial"/>
              </w:rPr>
              <w:t>Mobile</w:t>
            </w:r>
            <w:r w:rsidR="006F3208" w:rsidRPr="0053314B">
              <w:rPr>
                <w:rFonts w:cs="Arial"/>
              </w:rPr>
              <w:t>: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E0" w14:textId="77777777" w:rsidR="004A7B2E" w:rsidRPr="0077140C" w:rsidRDefault="004A7B2E" w:rsidP="007557DA">
            <w:pPr>
              <w:rPr>
                <w:rFonts w:cs="Arial"/>
                <w:color w:val="0070C0"/>
              </w:rPr>
            </w:pPr>
          </w:p>
        </w:tc>
      </w:tr>
    </w:tbl>
    <w:p w14:paraId="0D48E0E2" w14:textId="77777777" w:rsidR="006F3208" w:rsidRDefault="006F3208" w:rsidP="009045BB">
      <w:pPr>
        <w:jc w:val="both"/>
        <w:rPr>
          <w:rFonts w:cs="Arial"/>
          <w:b/>
          <w:color w:val="0070C0"/>
        </w:rPr>
      </w:pPr>
    </w:p>
    <w:tbl>
      <w:tblPr>
        <w:tblW w:w="11239" w:type="dxa"/>
        <w:tblLook w:val="04A0" w:firstRow="1" w:lastRow="0" w:firstColumn="1" w:lastColumn="0" w:noHBand="0" w:noVBand="1"/>
      </w:tblPr>
      <w:tblGrid>
        <w:gridCol w:w="11239"/>
      </w:tblGrid>
      <w:tr w:rsidR="002C29B3" w:rsidRPr="00554696" w14:paraId="70F33375" w14:textId="77777777" w:rsidTr="00526EFD">
        <w:tc>
          <w:tcPr>
            <w:tcW w:w="112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EECE1"/>
          </w:tcPr>
          <w:p w14:paraId="7C0F45BC" w14:textId="1838C565" w:rsidR="002C29B3" w:rsidRPr="00316922" w:rsidRDefault="002C29B3" w:rsidP="00526EFD">
            <w:pPr>
              <w:rPr>
                <w:rFonts w:cs="Arial"/>
                <w:b/>
              </w:rPr>
            </w:pPr>
            <w:r w:rsidRPr="00316922">
              <w:rPr>
                <w:rFonts w:cs="Arial"/>
                <w:b/>
              </w:rPr>
              <w:t>Current illness, di</w:t>
            </w:r>
            <w:r w:rsidR="00377191" w:rsidRPr="00316922">
              <w:rPr>
                <w:rFonts w:cs="Arial"/>
                <w:b/>
              </w:rPr>
              <w:t xml:space="preserve">fficulties and needs </w:t>
            </w:r>
          </w:p>
        </w:tc>
      </w:tr>
      <w:tr w:rsidR="002C29B3" w:rsidRPr="00554696" w14:paraId="57F42502" w14:textId="77777777" w:rsidTr="00526EFD">
        <w:tc>
          <w:tcPr>
            <w:tcW w:w="1123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31432" w14:textId="66FB0F13" w:rsidR="002C29B3" w:rsidRPr="009053D9" w:rsidRDefault="002C29B3" w:rsidP="002C29B3">
            <w:pPr>
              <w:spacing w:line="360" w:lineRule="auto"/>
              <w:rPr>
                <w:rFonts w:cs="Arial"/>
                <w:sz w:val="18"/>
              </w:rPr>
            </w:pPr>
            <w:r w:rsidRPr="009053D9">
              <w:rPr>
                <w:rFonts w:cs="Arial"/>
                <w:sz w:val="18"/>
              </w:rPr>
              <w:t>Please provide as much inform</w:t>
            </w:r>
            <w:r w:rsidR="00AF2D5C">
              <w:rPr>
                <w:rFonts w:cs="Arial"/>
                <w:sz w:val="18"/>
              </w:rPr>
              <w:t xml:space="preserve">ation as possible. </w:t>
            </w:r>
            <w:r w:rsidR="00377191" w:rsidRPr="00377191">
              <w:rPr>
                <w:rFonts w:cs="Arial"/>
                <w:sz w:val="18"/>
              </w:rPr>
              <w:t xml:space="preserve"> (Diagnosis, symptoms, medication, </w:t>
            </w:r>
            <w:proofErr w:type="spellStart"/>
            <w:r w:rsidR="00377191" w:rsidRPr="00377191">
              <w:rPr>
                <w:rFonts w:cs="Arial"/>
                <w:sz w:val="18"/>
              </w:rPr>
              <w:t>etc</w:t>
            </w:r>
            <w:proofErr w:type="spellEnd"/>
            <w:r w:rsidR="00377191">
              <w:rPr>
                <w:rFonts w:cs="Arial"/>
                <w:sz w:val="18"/>
              </w:rPr>
              <w:t xml:space="preserve">) Legal status if any.  Brief Social History, </w:t>
            </w:r>
            <w:r w:rsidRPr="009053D9">
              <w:rPr>
                <w:rFonts w:cs="Arial"/>
                <w:sz w:val="18"/>
              </w:rPr>
              <w:t xml:space="preserve">support in place, </w:t>
            </w:r>
            <w:r>
              <w:rPr>
                <w:rFonts w:cs="Arial"/>
                <w:sz w:val="18"/>
              </w:rPr>
              <w:t xml:space="preserve"> </w:t>
            </w:r>
            <w:r w:rsidR="00377191">
              <w:rPr>
                <w:rFonts w:cs="Arial"/>
                <w:sz w:val="18"/>
              </w:rPr>
              <w:t xml:space="preserve">ADL skills, </w:t>
            </w:r>
            <w:r>
              <w:rPr>
                <w:rFonts w:cs="Arial"/>
                <w:sz w:val="18"/>
              </w:rPr>
              <w:t>and CPA Level</w:t>
            </w:r>
            <w:r w:rsidRPr="009053D9">
              <w:rPr>
                <w:rFonts w:cs="Arial"/>
                <w:sz w:val="18"/>
              </w:rPr>
              <w:t>)</w:t>
            </w:r>
          </w:p>
          <w:p w14:paraId="592CABD8" w14:textId="667C97EA" w:rsidR="00377191" w:rsidRPr="00377191" w:rsidRDefault="00377191" w:rsidP="00377191">
            <w:pPr>
              <w:rPr>
                <w:rFonts w:cs="Arial"/>
              </w:rPr>
            </w:pPr>
            <w:r w:rsidRPr="00377191">
              <w:rPr>
                <w:rFonts w:cs="Arial"/>
              </w:rPr>
              <w:t xml:space="preserve">   </w:t>
            </w:r>
          </w:p>
          <w:p w14:paraId="21C95417" w14:textId="77777777" w:rsidR="00377191" w:rsidRPr="00377191" w:rsidRDefault="00377191" w:rsidP="00377191">
            <w:pPr>
              <w:rPr>
                <w:rFonts w:cs="Arial"/>
              </w:rPr>
            </w:pPr>
            <w:r w:rsidRPr="00377191">
              <w:rPr>
                <w:rFonts w:cs="Arial"/>
              </w:rPr>
              <w:t xml:space="preserve"> </w:t>
            </w:r>
          </w:p>
          <w:p w14:paraId="43ABA8EF" w14:textId="77777777" w:rsidR="00377191" w:rsidRPr="00377191" w:rsidRDefault="00377191" w:rsidP="00377191">
            <w:pPr>
              <w:rPr>
                <w:rFonts w:cs="Arial"/>
              </w:rPr>
            </w:pPr>
            <w:r w:rsidRPr="00377191">
              <w:rPr>
                <w:rFonts w:cs="Arial"/>
              </w:rPr>
              <w:t xml:space="preserve"> </w:t>
            </w:r>
          </w:p>
          <w:p w14:paraId="2B7CA39B" w14:textId="77777777" w:rsidR="00377191" w:rsidRPr="00377191" w:rsidRDefault="00377191" w:rsidP="00377191">
            <w:pPr>
              <w:rPr>
                <w:rFonts w:cs="Arial"/>
              </w:rPr>
            </w:pPr>
            <w:r w:rsidRPr="00377191">
              <w:rPr>
                <w:rFonts w:cs="Arial"/>
              </w:rPr>
              <w:t xml:space="preserve"> </w:t>
            </w:r>
          </w:p>
          <w:p w14:paraId="4638DE9E" w14:textId="2879EF14" w:rsidR="00377191" w:rsidRPr="00377191" w:rsidRDefault="00377191" w:rsidP="00377191">
            <w:pPr>
              <w:rPr>
                <w:rFonts w:cs="Arial"/>
              </w:rPr>
            </w:pPr>
          </w:p>
          <w:p w14:paraId="42DEC8F9" w14:textId="77777777" w:rsidR="002C29B3" w:rsidRPr="00554696" w:rsidRDefault="002C29B3" w:rsidP="00526EFD">
            <w:pPr>
              <w:rPr>
                <w:rFonts w:cs="Arial"/>
              </w:rPr>
            </w:pPr>
          </w:p>
          <w:p w14:paraId="77D0BDB0" w14:textId="77777777" w:rsidR="002C29B3" w:rsidRPr="00554696" w:rsidRDefault="002C29B3" w:rsidP="00526EFD">
            <w:pPr>
              <w:rPr>
                <w:rFonts w:cs="Arial"/>
              </w:rPr>
            </w:pPr>
          </w:p>
          <w:p w14:paraId="1E0A02D9" w14:textId="77777777" w:rsidR="002C29B3" w:rsidRPr="00554696" w:rsidRDefault="002C29B3" w:rsidP="00526EFD">
            <w:pPr>
              <w:rPr>
                <w:rFonts w:cs="Arial"/>
              </w:rPr>
            </w:pPr>
          </w:p>
          <w:p w14:paraId="011C06B1" w14:textId="77777777" w:rsidR="002C29B3" w:rsidRPr="00554696" w:rsidRDefault="002C29B3" w:rsidP="00526EFD">
            <w:pPr>
              <w:rPr>
                <w:rFonts w:cs="Arial"/>
              </w:rPr>
            </w:pPr>
          </w:p>
          <w:p w14:paraId="2B396F32" w14:textId="77777777" w:rsidR="002C29B3" w:rsidRPr="00554696" w:rsidRDefault="002C29B3" w:rsidP="00526EFD">
            <w:pPr>
              <w:rPr>
                <w:rFonts w:cs="Arial"/>
              </w:rPr>
            </w:pPr>
          </w:p>
          <w:p w14:paraId="556BA229" w14:textId="77777777" w:rsidR="002C29B3" w:rsidRPr="00554696" w:rsidRDefault="002C29B3" w:rsidP="00526EFD">
            <w:pPr>
              <w:rPr>
                <w:rFonts w:cs="Arial"/>
              </w:rPr>
            </w:pPr>
          </w:p>
          <w:p w14:paraId="1D38F1CD" w14:textId="77777777" w:rsidR="002C29B3" w:rsidRPr="00554696" w:rsidRDefault="002C29B3" w:rsidP="00526EFD">
            <w:pPr>
              <w:rPr>
                <w:rFonts w:cs="Arial"/>
              </w:rPr>
            </w:pPr>
          </w:p>
          <w:p w14:paraId="2CA0FAAC" w14:textId="77777777" w:rsidR="002C29B3" w:rsidRPr="00554696" w:rsidRDefault="002C29B3" w:rsidP="00526EFD">
            <w:pPr>
              <w:rPr>
                <w:rFonts w:cs="Arial"/>
              </w:rPr>
            </w:pPr>
          </w:p>
          <w:p w14:paraId="36BD70FA" w14:textId="77777777" w:rsidR="002C29B3" w:rsidRPr="00554696" w:rsidRDefault="002C29B3" w:rsidP="00526EFD">
            <w:pPr>
              <w:rPr>
                <w:rFonts w:cs="Arial"/>
              </w:rPr>
            </w:pPr>
          </w:p>
          <w:p w14:paraId="1CA3EE28" w14:textId="77777777" w:rsidR="002C29B3" w:rsidRPr="00554696" w:rsidRDefault="002C29B3" w:rsidP="00526EFD">
            <w:pPr>
              <w:rPr>
                <w:rFonts w:cs="Arial"/>
              </w:rPr>
            </w:pPr>
          </w:p>
        </w:tc>
      </w:tr>
    </w:tbl>
    <w:p w14:paraId="0D48E0E3" w14:textId="1CE2D9C9" w:rsidR="006F3208" w:rsidRDefault="006F3208" w:rsidP="009C1FE8">
      <w:pPr>
        <w:spacing w:line="360" w:lineRule="auto"/>
        <w:rPr>
          <w:rFonts w:cs="Arial"/>
          <w:b/>
          <w:color w:val="0070C0"/>
        </w:rPr>
      </w:pPr>
    </w:p>
    <w:p w14:paraId="0D48E0E4" w14:textId="2240E882" w:rsidR="009053D9" w:rsidRPr="00316922" w:rsidRDefault="00AF2D5C" w:rsidP="009C1FE8">
      <w:pPr>
        <w:spacing w:line="360" w:lineRule="auto"/>
        <w:rPr>
          <w:rFonts w:cs="Arial"/>
          <w:b/>
        </w:rPr>
      </w:pPr>
      <w:r w:rsidRPr="00316922">
        <w:rPr>
          <w:rFonts w:cs="Arial"/>
          <w:b/>
        </w:rPr>
        <w:t>Physical Health Issu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7D2D26" w:rsidRPr="00425006" w14:paraId="0D48E0EA" w14:textId="77777777" w:rsidTr="00415492">
        <w:trPr>
          <w:trHeight w:val="405"/>
        </w:trPr>
        <w:tc>
          <w:tcPr>
            <w:tcW w:w="11016" w:type="dxa"/>
            <w:shd w:val="clear" w:color="auto" w:fill="auto"/>
          </w:tcPr>
          <w:p w14:paraId="0D48E0E5" w14:textId="77777777" w:rsidR="00047F33" w:rsidRDefault="00047F33" w:rsidP="007557DA">
            <w:pPr>
              <w:rPr>
                <w:rFonts w:cs="Arial"/>
              </w:rPr>
            </w:pPr>
          </w:p>
          <w:p w14:paraId="0D48E0E6" w14:textId="77777777" w:rsidR="0034365E" w:rsidRDefault="0034365E" w:rsidP="007557DA">
            <w:pPr>
              <w:rPr>
                <w:rFonts w:cs="Arial"/>
              </w:rPr>
            </w:pPr>
          </w:p>
          <w:p w14:paraId="0D48E0E7" w14:textId="77777777" w:rsidR="00047F33" w:rsidRDefault="00047F33" w:rsidP="007557DA">
            <w:pPr>
              <w:rPr>
                <w:rFonts w:cs="Arial"/>
              </w:rPr>
            </w:pPr>
          </w:p>
          <w:p w14:paraId="0D48E0E8" w14:textId="77777777" w:rsidR="00047F33" w:rsidRDefault="00047F33" w:rsidP="007557DA">
            <w:pPr>
              <w:rPr>
                <w:rFonts w:cs="Arial"/>
              </w:rPr>
            </w:pPr>
          </w:p>
          <w:p w14:paraId="0D48E0E9" w14:textId="77777777" w:rsidR="00F240D8" w:rsidRPr="00425006" w:rsidRDefault="00F240D8" w:rsidP="007557DA">
            <w:pPr>
              <w:rPr>
                <w:rFonts w:cs="Arial"/>
              </w:rPr>
            </w:pPr>
          </w:p>
        </w:tc>
      </w:tr>
    </w:tbl>
    <w:p w14:paraId="0D48E0EB" w14:textId="77777777" w:rsidR="009C1FE8" w:rsidRDefault="009C1FE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227DC" w:rsidRPr="0053314B" w14:paraId="0D48E0ED" w14:textId="77777777" w:rsidTr="00526EFD">
        <w:trPr>
          <w:trHeight w:val="410"/>
        </w:trPr>
        <w:tc>
          <w:tcPr>
            <w:tcW w:w="1101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D48E0EC" w14:textId="282001D7" w:rsidR="004227DC" w:rsidRPr="0053314B" w:rsidRDefault="002C29B3" w:rsidP="00821C1B">
            <w:pPr>
              <w:spacing w:line="360" w:lineRule="auto"/>
              <w:rPr>
                <w:rFonts w:cs="Arial"/>
                <w:b/>
              </w:rPr>
            </w:pPr>
            <w:r w:rsidRPr="002C29B3">
              <w:rPr>
                <w:rFonts w:cs="Arial"/>
                <w:b/>
              </w:rPr>
              <w:t>SECTION 4 –RISK ASSESSMEN</w:t>
            </w:r>
            <w:r>
              <w:rPr>
                <w:rFonts w:cs="Arial"/>
                <w:b/>
              </w:rPr>
              <w:t>T</w:t>
            </w:r>
          </w:p>
        </w:tc>
      </w:tr>
      <w:tr w:rsidR="004227DC" w:rsidRPr="0077140C" w14:paraId="0D48E0EF" w14:textId="77777777" w:rsidTr="00526EFD">
        <w:trPr>
          <w:trHeight w:val="575"/>
        </w:trPr>
        <w:tc>
          <w:tcPr>
            <w:tcW w:w="11016" w:type="dxa"/>
            <w:vAlign w:val="center"/>
          </w:tcPr>
          <w:p w14:paraId="226D3C83" w14:textId="3434F5DB" w:rsidR="004227DC" w:rsidRPr="00AF2D5C" w:rsidRDefault="0014788E" w:rsidP="007557DA">
            <w:pPr>
              <w:rPr>
                <w:rFonts w:cs="Arial"/>
              </w:rPr>
            </w:pPr>
            <w:r w:rsidRPr="00AF2D5C">
              <w:rPr>
                <w:rFonts w:cs="Arial"/>
              </w:rPr>
              <w:lastRenderedPageBreak/>
              <w:t>Risk to self:</w:t>
            </w:r>
          </w:p>
          <w:p w14:paraId="6EC8AFFE" w14:textId="77777777" w:rsidR="0014788E" w:rsidRPr="00AF2D5C" w:rsidRDefault="0014788E" w:rsidP="007557DA">
            <w:pPr>
              <w:rPr>
                <w:rFonts w:cs="Arial"/>
              </w:rPr>
            </w:pPr>
          </w:p>
          <w:p w14:paraId="24149085" w14:textId="77777777" w:rsidR="0014788E" w:rsidRPr="00AF2D5C" w:rsidRDefault="0014788E" w:rsidP="007557DA">
            <w:pPr>
              <w:rPr>
                <w:rFonts w:cs="Arial"/>
              </w:rPr>
            </w:pPr>
          </w:p>
          <w:p w14:paraId="43F911DD" w14:textId="77777777" w:rsidR="0014788E" w:rsidRPr="00AF2D5C" w:rsidRDefault="0014788E" w:rsidP="007557DA">
            <w:pPr>
              <w:rPr>
                <w:rFonts w:cs="Arial"/>
              </w:rPr>
            </w:pPr>
          </w:p>
          <w:p w14:paraId="452F1311" w14:textId="77777777" w:rsidR="0014788E" w:rsidRPr="00AF2D5C" w:rsidRDefault="0014788E" w:rsidP="007557DA">
            <w:pPr>
              <w:rPr>
                <w:rFonts w:cs="Arial"/>
              </w:rPr>
            </w:pPr>
          </w:p>
          <w:p w14:paraId="39FB4D77" w14:textId="4135024E" w:rsidR="0014788E" w:rsidRPr="00AF2D5C" w:rsidRDefault="0014788E" w:rsidP="007557DA">
            <w:pPr>
              <w:rPr>
                <w:rFonts w:cs="Arial"/>
              </w:rPr>
            </w:pPr>
            <w:r w:rsidRPr="00AF2D5C">
              <w:rPr>
                <w:rFonts w:cs="Arial"/>
              </w:rPr>
              <w:t>Risk to others (staff, neighbours, children, other tenants):</w:t>
            </w:r>
          </w:p>
          <w:p w14:paraId="29A63BA3" w14:textId="77777777" w:rsidR="0014788E" w:rsidRPr="00AF2D5C" w:rsidRDefault="0014788E" w:rsidP="007557DA">
            <w:pPr>
              <w:rPr>
                <w:rFonts w:cs="Arial"/>
              </w:rPr>
            </w:pPr>
          </w:p>
          <w:p w14:paraId="694A92C3" w14:textId="77777777" w:rsidR="0014788E" w:rsidRPr="00AF2D5C" w:rsidRDefault="0014788E" w:rsidP="007557DA">
            <w:pPr>
              <w:rPr>
                <w:rFonts w:cs="Arial"/>
              </w:rPr>
            </w:pPr>
          </w:p>
          <w:p w14:paraId="6CED25AB" w14:textId="77777777" w:rsidR="0014788E" w:rsidRPr="00AF2D5C" w:rsidRDefault="0014788E" w:rsidP="007557DA">
            <w:pPr>
              <w:rPr>
                <w:rFonts w:cs="Arial"/>
              </w:rPr>
            </w:pPr>
          </w:p>
          <w:p w14:paraId="60CB015D" w14:textId="77777777" w:rsidR="0014788E" w:rsidRPr="00AF2D5C" w:rsidRDefault="0014788E" w:rsidP="007557DA">
            <w:pPr>
              <w:rPr>
                <w:rFonts w:cs="Arial"/>
              </w:rPr>
            </w:pPr>
          </w:p>
          <w:p w14:paraId="67002A85" w14:textId="0A5395E8" w:rsidR="0014788E" w:rsidRPr="00AF2D5C" w:rsidRDefault="0014788E" w:rsidP="007557DA">
            <w:pPr>
              <w:rPr>
                <w:rFonts w:cs="Arial"/>
              </w:rPr>
            </w:pPr>
            <w:r w:rsidRPr="00AF2D5C">
              <w:rPr>
                <w:rFonts w:cs="Arial"/>
              </w:rPr>
              <w:t>Risk to property:</w:t>
            </w:r>
          </w:p>
          <w:p w14:paraId="215B90AB" w14:textId="77777777" w:rsidR="005F51CE" w:rsidRPr="00AF2D5C" w:rsidRDefault="005F51CE" w:rsidP="007557DA">
            <w:pPr>
              <w:rPr>
                <w:rFonts w:cs="Arial"/>
              </w:rPr>
            </w:pPr>
          </w:p>
          <w:p w14:paraId="50C9B08F" w14:textId="77777777" w:rsidR="005F51CE" w:rsidRPr="00AF2D5C" w:rsidRDefault="005F51CE" w:rsidP="007557DA">
            <w:pPr>
              <w:rPr>
                <w:rFonts w:cs="Arial"/>
              </w:rPr>
            </w:pPr>
          </w:p>
          <w:p w14:paraId="64873FE1" w14:textId="77777777" w:rsidR="005F51CE" w:rsidRPr="00AF2D5C" w:rsidRDefault="005F51CE" w:rsidP="007557DA">
            <w:pPr>
              <w:rPr>
                <w:rFonts w:cs="Arial"/>
              </w:rPr>
            </w:pPr>
          </w:p>
          <w:p w14:paraId="33AA8417" w14:textId="77777777" w:rsidR="005F51CE" w:rsidRPr="00AF2D5C" w:rsidRDefault="005F51CE" w:rsidP="007557DA">
            <w:pPr>
              <w:rPr>
                <w:rFonts w:cs="Arial"/>
              </w:rPr>
            </w:pPr>
          </w:p>
          <w:p w14:paraId="2F9A28AB" w14:textId="4C9A12B5" w:rsidR="005F51CE" w:rsidRPr="00AF2D5C" w:rsidRDefault="005F51CE" w:rsidP="007557DA">
            <w:pPr>
              <w:rPr>
                <w:rFonts w:cs="Arial"/>
              </w:rPr>
            </w:pPr>
            <w:r w:rsidRPr="00AF2D5C">
              <w:rPr>
                <w:rFonts w:cs="Arial"/>
              </w:rPr>
              <w:t>Risk from others (Any Safeguarding issues)</w:t>
            </w:r>
          </w:p>
          <w:p w14:paraId="3CDC0ABF" w14:textId="77777777" w:rsidR="005F51CE" w:rsidRPr="00AF2D5C" w:rsidRDefault="005F51CE" w:rsidP="007557DA">
            <w:pPr>
              <w:rPr>
                <w:rFonts w:cs="Arial"/>
              </w:rPr>
            </w:pPr>
          </w:p>
          <w:p w14:paraId="60951C7F" w14:textId="77777777" w:rsidR="005F51CE" w:rsidRPr="00AF2D5C" w:rsidRDefault="005F51CE" w:rsidP="007557DA">
            <w:pPr>
              <w:rPr>
                <w:rFonts w:cs="Arial"/>
              </w:rPr>
            </w:pPr>
          </w:p>
          <w:p w14:paraId="53732F8B" w14:textId="77777777" w:rsidR="005F51CE" w:rsidRPr="00AF2D5C" w:rsidRDefault="005F51CE" w:rsidP="007557DA">
            <w:pPr>
              <w:rPr>
                <w:rFonts w:cs="Arial"/>
              </w:rPr>
            </w:pPr>
          </w:p>
          <w:p w14:paraId="04F3C78F" w14:textId="77777777" w:rsidR="005F51CE" w:rsidRPr="00AF2D5C" w:rsidRDefault="005F51CE" w:rsidP="007557DA">
            <w:pPr>
              <w:rPr>
                <w:rFonts w:cs="Arial"/>
              </w:rPr>
            </w:pPr>
          </w:p>
          <w:p w14:paraId="53B7378B" w14:textId="3D33174F" w:rsidR="0014788E" w:rsidRPr="00AF2D5C" w:rsidRDefault="005F51CE" w:rsidP="007557DA">
            <w:pPr>
              <w:rPr>
                <w:rFonts w:cs="Arial"/>
              </w:rPr>
            </w:pPr>
            <w:r w:rsidRPr="00AF2D5C">
              <w:rPr>
                <w:rFonts w:cs="Arial"/>
              </w:rPr>
              <w:t>Risk of Arson: Has there ever been evidence of arson? If yes please provide details:</w:t>
            </w:r>
          </w:p>
          <w:p w14:paraId="36DAB40D" w14:textId="77777777" w:rsidR="0014788E" w:rsidRPr="00AF2D5C" w:rsidRDefault="0014788E" w:rsidP="007557DA">
            <w:pPr>
              <w:rPr>
                <w:rFonts w:cs="Arial"/>
              </w:rPr>
            </w:pPr>
          </w:p>
          <w:p w14:paraId="7F3A276B" w14:textId="77777777" w:rsidR="0014788E" w:rsidRDefault="0014788E" w:rsidP="007557DA">
            <w:pPr>
              <w:rPr>
                <w:rFonts w:cs="Arial"/>
                <w:color w:val="0070C0"/>
              </w:rPr>
            </w:pPr>
          </w:p>
          <w:p w14:paraId="750725C2" w14:textId="77777777" w:rsidR="0014788E" w:rsidRDefault="0014788E" w:rsidP="007557DA">
            <w:pPr>
              <w:rPr>
                <w:rFonts w:cs="Arial"/>
                <w:color w:val="0070C0"/>
              </w:rPr>
            </w:pPr>
          </w:p>
          <w:p w14:paraId="0D48E0EE" w14:textId="0A02C1F7" w:rsidR="0014788E" w:rsidRPr="0077140C" w:rsidRDefault="0014788E" w:rsidP="007557DA">
            <w:pPr>
              <w:rPr>
                <w:rFonts w:cs="Arial"/>
                <w:color w:val="0070C0"/>
              </w:rPr>
            </w:pPr>
          </w:p>
        </w:tc>
      </w:tr>
    </w:tbl>
    <w:p w14:paraId="0D48E0F0" w14:textId="77777777" w:rsidR="004227DC" w:rsidRDefault="004227D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F3208" w14:paraId="0D48E0F2" w14:textId="77777777" w:rsidTr="00047F33">
        <w:trPr>
          <w:trHeight w:val="410"/>
        </w:trPr>
        <w:tc>
          <w:tcPr>
            <w:tcW w:w="108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D48E0F1" w14:textId="39F59E7C" w:rsidR="006F3208" w:rsidRPr="0053314B" w:rsidRDefault="00377191" w:rsidP="009C1FE8">
            <w:pPr>
              <w:spacing w:line="360" w:lineRule="auto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Criminal Convictions</w:t>
            </w:r>
          </w:p>
        </w:tc>
      </w:tr>
      <w:tr w:rsidR="006F3208" w14:paraId="0D48E0F4" w14:textId="77777777" w:rsidTr="00047F33">
        <w:trPr>
          <w:trHeight w:val="575"/>
        </w:trPr>
        <w:tc>
          <w:tcPr>
            <w:tcW w:w="10800" w:type="dxa"/>
            <w:vAlign w:val="center"/>
          </w:tcPr>
          <w:p w14:paraId="0D48E0F3" w14:textId="77777777" w:rsidR="00DD4D98" w:rsidRPr="0077140C" w:rsidRDefault="00DD4D98" w:rsidP="009C1FE8">
            <w:pPr>
              <w:rPr>
                <w:rFonts w:cs="Arial"/>
                <w:color w:val="0070C0"/>
              </w:rPr>
            </w:pPr>
          </w:p>
        </w:tc>
      </w:tr>
      <w:tr w:rsidR="006F3208" w14:paraId="0D48E0F8" w14:textId="77777777" w:rsidTr="008D24F7">
        <w:trPr>
          <w:trHeight w:val="400"/>
        </w:trPr>
        <w:tc>
          <w:tcPr>
            <w:tcW w:w="108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D48E0F5" w14:textId="77777777" w:rsidR="00047F33" w:rsidRDefault="00047F33" w:rsidP="00DD59FB">
            <w:pPr>
              <w:jc w:val="both"/>
              <w:rPr>
                <w:rFonts w:cs="Arial"/>
                <w:b/>
                <w:color w:val="0070C0"/>
              </w:rPr>
            </w:pPr>
          </w:p>
          <w:p w14:paraId="0D48E0F6" w14:textId="59813F4D" w:rsidR="006F3208" w:rsidRDefault="006F3208" w:rsidP="00DD59FB">
            <w:pPr>
              <w:jc w:val="both"/>
              <w:rPr>
                <w:rFonts w:cs="Arial"/>
                <w:b/>
                <w:color w:val="0070C0"/>
              </w:rPr>
            </w:pPr>
          </w:p>
          <w:p w14:paraId="0D48E0F7" w14:textId="5C67CB77" w:rsidR="00047F33" w:rsidRPr="00047F33" w:rsidRDefault="00377191" w:rsidP="00047F33">
            <w:pPr>
              <w:spacing w:line="360" w:lineRule="auto"/>
              <w:rPr>
                <w:rFonts w:cs="Arial"/>
                <w:sz w:val="18"/>
              </w:rPr>
            </w:pPr>
            <w:r w:rsidRPr="00AF2D5C">
              <w:rPr>
                <w:rFonts w:cs="Arial"/>
                <w:b/>
              </w:rPr>
              <w:t xml:space="preserve">Incidents in the last 6 months  </w:t>
            </w:r>
          </w:p>
        </w:tc>
      </w:tr>
      <w:tr w:rsidR="006F3208" w14:paraId="0D48E0FA" w14:textId="77777777" w:rsidTr="008D24F7">
        <w:trPr>
          <w:trHeight w:val="550"/>
        </w:trPr>
        <w:tc>
          <w:tcPr>
            <w:tcW w:w="10800" w:type="dxa"/>
            <w:vAlign w:val="center"/>
          </w:tcPr>
          <w:p w14:paraId="0D48E0F9" w14:textId="77777777" w:rsidR="00047F33" w:rsidRPr="00DD4D98" w:rsidRDefault="00047F33" w:rsidP="009C1FE8">
            <w:pPr>
              <w:rPr>
                <w:rFonts w:cs="Arial"/>
                <w:b/>
                <w:color w:val="0070C0"/>
              </w:rPr>
            </w:pPr>
          </w:p>
        </w:tc>
      </w:tr>
    </w:tbl>
    <w:p w14:paraId="0D48E0FB" w14:textId="77777777" w:rsidR="006F3208" w:rsidRDefault="006F3208" w:rsidP="00CD6743">
      <w:pPr>
        <w:jc w:val="both"/>
        <w:rPr>
          <w:rFonts w:cs="Arial"/>
        </w:rPr>
      </w:pPr>
    </w:p>
    <w:p w14:paraId="6E8F0E9F" w14:textId="77777777" w:rsidR="00AF2D5C" w:rsidRPr="00AF2D5C" w:rsidRDefault="00AF2D5C" w:rsidP="00CD6743">
      <w:pPr>
        <w:jc w:val="both"/>
        <w:rPr>
          <w:rFonts w:cs="Arial"/>
          <w:b/>
        </w:rPr>
      </w:pPr>
    </w:p>
    <w:p w14:paraId="0130EC84" w14:textId="6F7B1863" w:rsidR="00AF2D5C" w:rsidRPr="00AF2D5C" w:rsidRDefault="00AF2D5C" w:rsidP="00CD6743">
      <w:pPr>
        <w:jc w:val="both"/>
        <w:rPr>
          <w:rFonts w:cs="Arial"/>
          <w:b/>
        </w:rPr>
      </w:pPr>
      <w:r w:rsidRPr="00AF2D5C">
        <w:rPr>
          <w:rFonts w:cs="Arial"/>
          <w:b/>
        </w:rPr>
        <w:t xml:space="preserve">Additional Information (include here any drug or alcohol dependency or abuse) </w:t>
      </w:r>
    </w:p>
    <w:tbl>
      <w:tblPr>
        <w:tblW w:w="0" w:type="auto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750"/>
      </w:tblGrid>
      <w:tr w:rsidR="00AF2D5C" w14:paraId="40EF25F0" w14:textId="77777777" w:rsidTr="00AF2D5C">
        <w:tblPrEx>
          <w:tblCellMar>
            <w:top w:w="0" w:type="dxa"/>
            <w:bottom w:w="0" w:type="dxa"/>
          </w:tblCellMar>
        </w:tblPrEx>
        <w:trPr>
          <w:trHeight w:val="550"/>
        </w:trPr>
        <w:tc>
          <w:tcPr>
            <w:tcW w:w="10750" w:type="dxa"/>
          </w:tcPr>
          <w:p w14:paraId="5F57FE8D" w14:textId="07449EDC" w:rsidR="00AF2D5C" w:rsidRDefault="00AF2D5C" w:rsidP="00AF2D5C">
            <w:pPr>
              <w:ind w:left="-10"/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3B20635D" w14:textId="6490A7BF" w:rsidR="00AF2D5C" w:rsidRDefault="00AF2D5C" w:rsidP="00AF2D5C">
            <w:pPr>
              <w:ind w:left="-10"/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6065FB68" w14:textId="77777777" w:rsidR="00AF2D5C" w:rsidRDefault="00AF2D5C" w:rsidP="00AF2D5C">
            <w:pPr>
              <w:ind w:left="-10"/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436AA2D1" w14:textId="77777777" w:rsidR="00AF2D5C" w:rsidRDefault="00AF2D5C" w:rsidP="00AF2D5C">
            <w:pPr>
              <w:ind w:left="-10"/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5CED1822" w14:textId="77777777" w:rsidR="00AF2D5C" w:rsidRDefault="00AF2D5C" w:rsidP="00AF2D5C">
            <w:pPr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57B8A3CD" w14:textId="77777777" w:rsidR="00AF2D5C" w:rsidRDefault="00AF2D5C" w:rsidP="00AF2D5C">
            <w:pPr>
              <w:ind w:left="-10"/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5811E0EF" w14:textId="77777777" w:rsidR="00AF2D5C" w:rsidRDefault="00AF2D5C" w:rsidP="00AF2D5C">
            <w:pPr>
              <w:ind w:left="-10"/>
              <w:jc w:val="both"/>
              <w:rPr>
                <w:rFonts w:cs="Arial"/>
                <w:b/>
                <w:color w:val="C00000"/>
                <w:sz w:val="20"/>
              </w:rPr>
            </w:pPr>
          </w:p>
        </w:tc>
      </w:tr>
    </w:tbl>
    <w:p w14:paraId="5A4CD805" w14:textId="77777777" w:rsidR="00316922" w:rsidRDefault="00316922" w:rsidP="00CD6743">
      <w:pPr>
        <w:jc w:val="both"/>
        <w:rPr>
          <w:rFonts w:cs="Arial"/>
          <w:b/>
          <w:color w:val="C00000"/>
          <w:sz w:val="20"/>
        </w:rPr>
      </w:pPr>
    </w:p>
    <w:p w14:paraId="5108292F" w14:textId="5B288A5A" w:rsidR="00316922" w:rsidRPr="00316922" w:rsidRDefault="00316922" w:rsidP="00CD6743">
      <w:pPr>
        <w:jc w:val="both"/>
        <w:rPr>
          <w:rFonts w:cs="Arial"/>
          <w:b/>
          <w:color w:val="C00000"/>
          <w:sz w:val="20"/>
        </w:rPr>
      </w:pPr>
      <w:r w:rsidRPr="00316922">
        <w:rPr>
          <w:rFonts w:cs="Arial"/>
          <w:b/>
        </w:rPr>
        <w:t>Client’s motivation and views on potential placement</w:t>
      </w:r>
    </w:p>
    <w:tbl>
      <w:tblPr>
        <w:tblW w:w="108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850"/>
      </w:tblGrid>
      <w:tr w:rsidR="00316922" w14:paraId="78457953" w14:textId="77777777" w:rsidTr="00316922">
        <w:tblPrEx>
          <w:tblCellMar>
            <w:top w:w="0" w:type="dxa"/>
            <w:bottom w:w="0" w:type="dxa"/>
          </w:tblCellMar>
        </w:tblPrEx>
        <w:trPr>
          <w:trHeight w:val="1140"/>
        </w:trPr>
        <w:tc>
          <w:tcPr>
            <w:tcW w:w="10850" w:type="dxa"/>
          </w:tcPr>
          <w:p w14:paraId="19477DE0" w14:textId="77777777" w:rsidR="00316922" w:rsidRDefault="00316922" w:rsidP="00316922">
            <w:pPr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3CF43091" w14:textId="77777777" w:rsidR="00316922" w:rsidRDefault="00316922" w:rsidP="00316922">
            <w:pPr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096DC92D" w14:textId="77777777" w:rsidR="00316922" w:rsidRDefault="00316922" w:rsidP="00316922">
            <w:pPr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3EDC96DC" w14:textId="77777777" w:rsidR="00316922" w:rsidRDefault="00316922" w:rsidP="00316922">
            <w:pPr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6837B856" w14:textId="77777777" w:rsidR="00316922" w:rsidRDefault="00316922" w:rsidP="00316922">
            <w:pPr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701532A9" w14:textId="77777777" w:rsidR="00316922" w:rsidRDefault="00316922" w:rsidP="00316922">
            <w:pPr>
              <w:jc w:val="both"/>
              <w:rPr>
                <w:rFonts w:cs="Arial"/>
                <w:b/>
                <w:color w:val="C00000"/>
                <w:sz w:val="20"/>
              </w:rPr>
            </w:pPr>
          </w:p>
        </w:tc>
      </w:tr>
    </w:tbl>
    <w:p w14:paraId="4A46920B" w14:textId="77777777" w:rsidR="00316922" w:rsidRDefault="00316922" w:rsidP="00CD6743">
      <w:pPr>
        <w:jc w:val="both"/>
        <w:rPr>
          <w:rFonts w:cs="Arial"/>
          <w:b/>
          <w:color w:val="C00000"/>
          <w:sz w:val="20"/>
        </w:rPr>
      </w:pPr>
    </w:p>
    <w:tbl>
      <w:tblPr>
        <w:tblpPr w:leftFromText="180" w:rightFromText="180" w:vertAnchor="page" w:horzAnchor="margin" w:tblpY="1001"/>
        <w:tblW w:w="10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30"/>
      </w:tblGrid>
      <w:tr w:rsidR="00316922" w14:paraId="7081CB32" w14:textId="77777777" w:rsidTr="00316922">
        <w:tblPrEx>
          <w:tblCellMar>
            <w:top w:w="0" w:type="dxa"/>
            <w:bottom w:w="0" w:type="dxa"/>
          </w:tblCellMar>
        </w:tblPrEx>
        <w:trPr>
          <w:trHeight w:val="770"/>
        </w:trPr>
        <w:tc>
          <w:tcPr>
            <w:tcW w:w="10930" w:type="dxa"/>
          </w:tcPr>
          <w:p w14:paraId="198D1CB2" w14:textId="77777777" w:rsidR="00316922" w:rsidRDefault="00316922" w:rsidP="00316922">
            <w:pPr>
              <w:ind w:left="-30"/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466A0C00" w14:textId="1B1CF773" w:rsidR="00316922" w:rsidRPr="00316922" w:rsidRDefault="00316922" w:rsidP="00316922">
            <w:pPr>
              <w:jc w:val="both"/>
              <w:rPr>
                <w:rFonts w:cs="Arial"/>
                <w:b/>
                <w:sz w:val="20"/>
              </w:rPr>
            </w:pPr>
            <w:r w:rsidRPr="00316922">
              <w:rPr>
                <w:rFonts w:cs="Arial"/>
                <w:b/>
                <w:sz w:val="20"/>
              </w:rPr>
              <w:t xml:space="preserve">Next of Kin:   </w:t>
            </w:r>
          </w:p>
          <w:p w14:paraId="6D5B451F" w14:textId="77777777" w:rsidR="00316922" w:rsidRPr="00316922" w:rsidRDefault="00316922" w:rsidP="00316922">
            <w:pPr>
              <w:ind w:left="-30"/>
              <w:jc w:val="both"/>
              <w:rPr>
                <w:rFonts w:cs="Arial"/>
                <w:b/>
                <w:sz w:val="20"/>
              </w:rPr>
            </w:pPr>
          </w:p>
          <w:p w14:paraId="47B6EF87" w14:textId="77777777" w:rsidR="00316922" w:rsidRPr="00316922" w:rsidRDefault="00316922" w:rsidP="00316922">
            <w:pPr>
              <w:jc w:val="both"/>
              <w:rPr>
                <w:rFonts w:cs="Arial"/>
                <w:sz w:val="20"/>
              </w:rPr>
            </w:pPr>
            <w:r w:rsidRPr="00316922">
              <w:rPr>
                <w:rFonts w:cs="Arial"/>
                <w:sz w:val="20"/>
              </w:rPr>
              <w:t xml:space="preserve">Name:   </w:t>
            </w:r>
          </w:p>
          <w:p w14:paraId="500FE9E8" w14:textId="77777777" w:rsidR="00316922" w:rsidRPr="00316922" w:rsidRDefault="00316922" w:rsidP="00316922">
            <w:pPr>
              <w:ind w:left="-30"/>
              <w:jc w:val="both"/>
              <w:rPr>
                <w:rFonts w:cs="Arial"/>
                <w:sz w:val="20"/>
              </w:rPr>
            </w:pPr>
          </w:p>
          <w:p w14:paraId="63F7C87D" w14:textId="77777777" w:rsidR="00316922" w:rsidRPr="00316922" w:rsidRDefault="00316922" w:rsidP="00316922">
            <w:pPr>
              <w:jc w:val="both"/>
              <w:rPr>
                <w:rFonts w:cs="Arial"/>
                <w:sz w:val="20"/>
              </w:rPr>
            </w:pPr>
            <w:r w:rsidRPr="00316922">
              <w:rPr>
                <w:rFonts w:cs="Arial"/>
                <w:sz w:val="20"/>
              </w:rPr>
              <w:t xml:space="preserve">Relationship to Patient:  </w:t>
            </w:r>
          </w:p>
          <w:p w14:paraId="33D3433F" w14:textId="77777777" w:rsidR="00316922" w:rsidRPr="00316922" w:rsidRDefault="00316922" w:rsidP="00316922">
            <w:pPr>
              <w:ind w:left="-30"/>
              <w:jc w:val="both"/>
              <w:rPr>
                <w:rFonts w:cs="Arial"/>
                <w:sz w:val="20"/>
              </w:rPr>
            </w:pPr>
          </w:p>
          <w:p w14:paraId="589E1E27" w14:textId="0BC161C8" w:rsidR="00316922" w:rsidRDefault="00316922" w:rsidP="00316922">
            <w:pPr>
              <w:ind w:left="-30"/>
              <w:jc w:val="both"/>
              <w:rPr>
                <w:rFonts w:cs="Arial"/>
                <w:sz w:val="20"/>
              </w:rPr>
            </w:pPr>
            <w:r w:rsidRPr="00316922">
              <w:rPr>
                <w:rFonts w:cs="Arial"/>
                <w:sz w:val="20"/>
              </w:rPr>
              <w:t>Address</w:t>
            </w:r>
            <w:r>
              <w:rPr>
                <w:rFonts w:cs="Arial"/>
                <w:sz w:val="20"/>
              </w:rPr>
              <w:t>:</w:t>
            </w:r>
          </w:p>
          <w:p w14:paraId="44F7A3FF" w14:textId="77777777" w:rsidR="00316922" w:rsidRDefault="00316922" w:rsidP="00316922">
            <w:pPr>
              <w:ind w:left="-30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</w:t>
            </w:r>
            <w:r w:rsidRPr="00316922">
              <w:rPr>
                <w:rFonts w:cs="Arial"/>
                <w:sz w:val="20"/>
              </w:rPr>
              <w:t>elephone number</w:t>
            </w:r>
            <w:r>
              <w:rPr>
                <w:rFonts w:cs="Arial"/>
                <w:sz w:val="20"/>
              </w:rPr>
              <w:t>:</w:t>
            </w:r>
          </w:p>
          <w:p w14:paraId="64C07E12" w14:textId="6B5B41B4" w:rsidR="00316922" w:rsidRPr="00316922" w:rsidRDefault="00316922" w:rsidP="00316922">
            <w:pPr>
              <w:jc w:val="both"/>
              <w:rPr>
                <w:rFonts w:cs="Arial"/>
                <w:b/>
                <w:sz w:val="20"/>
              </w:rPr>
            </w:pPr>
            <w:r>
              <w:rPr>
                <w:rFonts w:cs="Arial"/>
                <w:sz w:val="20"/>
              </w:rPr>
              <w:t>E</w:t>
            </w:r>
            <w:r w:rsidRPr="00316922">
              <w:rPr>
                <w:rFonts w:cs="Arial"/>
                <w:sz w:val="20"/>
              </w:rPr>
              <w:t>mail</w:t>
            </w:r>
          </w:p>
          <w:p w14:paraId="47B15D78" w14:textId="77777777" w:rsidR="00316922" w:rsidRPr="00316922" w:rsidRDefault="00316922" w:rsidP="00316922">
            <w:pPr>
              <w:ind w:left="-30"/>
              <w:jc w:val="both"/>
              <w:rPr>
                <w:rFonts w:cs="Arial"/>
                <w:b/>
                <w:sz w:val="20"/>
              </w:rPr>
            </w:pPr>
          </w:p>
          <w:p w14:paraId="7A5B91C4" w14:textId="77777777" w:rsidR="00316922" w:rsidRPr="00316922" w:rsidRDefault="00316922" w:rsidP="00316922">
            <w:pPr>
              <w:ind w:left="-30"/>
              <w:jc w:val="both"/>
              <w:rPr>
                <w:rFonts w:cs="Arial"/>
                <w:b/>
                <w:sz w:val="20"/>
              </w:rPr>
            </w:pPr>
          </w:p>
          <w:p w14:paraId="25F40FDB" w14:textId="77777777" w:rsidR="00316922" w:rsidRPr="00316922" w:rsidRDefault="00316922" w:rsidP="00316922">
            <w:pPr>
              <w:ind w:left="-30"/>
              <w:jc w:val="both"/>
              <w:rPr>
                <w:rFonts w:cs="Arial"/>
                <w:b/>
                <w:sz w:val="20"/>
              </w:rPr>
            </w:pPr>
            <w:r w:rsidRPr="00316922">
              <w:rPr>
                <w:rFonts w:cs="Arial"/>
                <w:b/>
                <w:sz w:val="20"/>
              </w:rPr>
              <w:t>GP Name:</w:t>
            </w:r>
          </w:p>
          <w:p w14:paraId="22AF745F" w14:textId="77777777" w:rsidR="00316922" w:rsidRDefault="00316922" w:rsidP="00316922">
            <w:pPr>
              <w:jc w:val="both"/>
              <w:rPr>
                <w:rFonts w:cs="Arial"/>
                <w:b/>
                <w:sz w:val="20"/>
              </w:rPr>
            </w:pPr>
          </w:p>
          <w:p w14:paraId="27F87A9D" w14:textId="61A42477" w:rsidR="00316922" w:rsidRDefault="00316922" w:rsidP="00316922">
            <w:pPr>
              <w:ind w:left="-30"/>
              <w:jc w:val="both"/>
              <w:rPr>
                <w:rFonts w:cs="Arial"/>
                <w:sz w:val="20"/>
              </w:rPr>
            </w:pPr>
            <w:r w:rsidRPr="00316922">
              <w:rPr>
                <w:rFonts w:cs="Arial"/>
                <w:b/>
                <w:sz w:val="20"/>
              </w:rPr>
              <w:t xml:space="preserve"> </w:t>
            </w:r>
            <w:r w:rsidRPr="00316922">
              <w:rPr>
                <w:rFonts w:cs="Arial"/>
                <w:sz w:val="20"/>
              </w:rPr>
              <w:t>Address</w:t>
            </w:r>
            <w:r>
              <w:rPr>
                <w:rFonts w:cs="Arial"/>
                <w:sz w:val="20"/>
              </w:rPr>
              <w:t>:</w:t>
            </w:r>
          </w:p>
          <w:p w14:paraId="0284AE88" w14:textId="77777777" w:rsidR="00316922" w:rsidRDefault="00316922" w:rsidP="00316922">
            <w:pPr>
              <w:ind w:left="-30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</w:t>
            </w:r>
            <w:r w:rsidRPr="00316922">
              <w:rPr>
                <w:rFonts w:cs="Arial"/>
                <w:sz w:val="20"/>
              </w:rPr>
              <w:t>elephone number</w:t>
            </w:r>
            <w:r>
              <w:rPr>
                <w:rFonts w:cs="Arial"/>
                <w:sz w:val="20"/>
              </w:rPr>
              <w:t>:</w:t>
            </w:r>
          </w:p>
          <w:p w14:paraId="62E5886A" w14:textId="21406118" w:rsidR="00316922" w:rsidRPr="00316922" w:rsidRDefault="00316922" w:rsidP="00316922">
            <w:pPr>
              <w:jc w:val="both"/>
              <w:rPr>
                <w:rFonts w:cs="Arial"/>
                <w:b/>
                <w:sz w:val="20"/>
              </w:rPr>
            </w:pPr>
            <w:r>
              <w:rPr>
                <w:rFonts w:cs="Arial"/>
                <w:sz w:val="20"/>
              </w:rPr>
              <w:t>E</w:t>
            </w:r>
            <w:r w:rsidRPr="00316922">
              <w:rPr>
                <w:rFonts w:cs="Arial"/>
                <w:sz w:val="20"/>
              </w:rPr>
              <w:t>mail</w:t>
            </w:r>
            <w:r w:rsidRPr="00316922">
              <w:rPr>
                <w:rFonts w:cs="Arial"/>
                <w:b/>
                <w:sz w:val="20"/>
              </w:rPr>
              <w:t xml:space="preserve"> </w:t>
            </w:r>
            <w:r w:rsidRPr="00316922">
              <w:rPr>
                <w:rFonts w:cs="Arial"/>
                <w:b/>
                <w:sz w:val="20"/>
              </w:rPr>
              <w:t xml:space="preserve">   </w:t>
            </w:r>
          </w:p>
          <w:p w14:paraId="1AAF338F" w14:textId="77777777" w:rsidR="00316922" w:rsidRPr="00316922" w:rsidRDefault="00316922" w:rsidP="00316922">
            <w:pPr>
              <w:ind w:left="-30"/>
              <w:jc w:val="both"/>
              <w:rPr>
                <w:rFonts w:cs="Arial"/>
                <w:b/>
                <w:sz w:val="20"/>
              </w:rPr>
            </w:pPr>
          </w:p>
          <w:p w14:paraId="3CA4C968" w14:textId="77777777" w:rsidR="00316922" w:rsidRPr="00316922" w:rsidRDefault="00316922" w:rsidP="00316922">
            <w:pPr>
              <w:ind w:left="-30"/>
              <w:jc w:val="both"/>
              <w:rPr>
                <w:rFonts w:cs="Arial"/>
                <w:b/>
                <w:sz w:val="20"/>
              </w:rPr>
            </w:pPr>
          </w:p>
          <w:p w14:paraId="4E59C1C0" w14:textId="77777777" w:rsidR="00316922" w:rsidRPr="00316922" w:rsidRDefault="00316922" w:rsidP="00316922">
            <w:pPr>
              <w:ind w:left="-30"/>
              <w:jc w:val="both"/>
              <w:rPr>
                <w:rFonts w:cs="Arial"/>
                <w:b/>
                <w:sz w:val="20"/>
              </w:rPr>
            </w:pPr>
            <w:r w:rsidRPr="00316922">
              <w:rPr>
                <w:rFonts w:cs="Arial"/>
                <w:b/>
                <w:sz w:val="20"/>
              </w:rPr>
              <w:t>Care Manager/Coordinator:</w:t>
            </w:r>
          </w:p>
          <w:p w14:paraId="672D46CA" w14:textId="77777777" w:rsidR="00316922" w:rsidRPr="00316922" w:rsidRDefault="00316922" w:rsidP="00316922">
            <w:pPr>
              <w:jc w:val="both"/>
              <w:rPr>
                <w:rFonts w:cs="Arial"/>
                <w:b/>
                <w:sz w:val="20"/>
              </w:rPr>
            </w:pPr>
          </w:p>
          <w:p w14:paraId="59805B4C" w14:textId="546EC69D" w:rsidR="00316922" w:rsidRDefault="00316922" w:rsidP="00316922">
            <w:pPr>
              <w:ind w:left="-30"/>
              <w:jc w:val="both"/>
              <w:rPr>
                <w:rFonts w:cs="Arial"/>
                <w:sz w:val="20"/>
              </w:rPr>
            </w:pPr>
            <w:r w:rsidRPr="00316922">
              <w:rPr>
                <w:rFonts w:cs="Arial"/>
                <w:sz w:val="20"/>
              </w:rPr>
              <w:t>Address</w:t>
            </w:r>
            <w:r>
              <w:rPr>
                <w:rFonts w:cs="Arial"/>
                <w:sz w:val="20"/>
              </w:rPr>
              <w:t>:</w:t>
            </w:r>
          </w:p>
          <w:p w14:paraId="2C3B6134" w14:textId="77777777" w:rsidR="00316922" w:rsidRDefault="00316922" w:rsidP="00316922">
            <w:pPr>
              <w:ind w:left="-30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</w:t>
            </w:r>
            <w:r w:rsidRPr="00316922">
              <w:rPr>
                <w:rFonts w:cs="Arial"/>
                <w:sz w:val="20"/>
              </w:rPr>
              <w:t>elephone number</w:t>
            </w:r>
            <w:r>
              <w:rPr>
                <w:rFonts w:cs="Arial"/>
                <w:sz w:val="20"/>
              </w:rPr>
              <w:t>:</w:t>
            </w:r>
          </w:p>
          <w:p w14:paraId="6EDD127F" w14:textId="7D0CE59F" w:rsidR="00316922" w:rsidRPr="00316922" w:rsidRDefault="00316922" w:rsidP="00316922">
            <w:pPr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E</w:t>
            </w:r>
            <w:r w:rsidRPr="00316922">
              <w:rPr>
                <w:rFonts w:cs="Arial"/>
                <w:sz w:val="20"/>
              </w:rPr>
              <w:t>mail</w:t>
            </w:r>
          </w:p>
          <w:p w14:paraId="321B9244" w14:textId="77777777" w:rsidR="00316922" w:rsidRPr="00316922" w:rsidRDefault="00316922" w:rsidP="00316922">
            <w:pPr>
              <w:ind w:left="-30"/>
              <w:jc w:val="both"/>
              <w:rPr>
                <w:rFonts w:cs="Arial"/>
                <w:b/>
                <w:sz w:val="20"/>
              </w:rPr>
            </w:pPr>
          </w:p>
          <w:p w14:paraId="66C7058E" w14:textId="77777777" w:rsidR="00316922" w:rsidRPr="00316922" w:rsidRDefault="00316922" w:rsidP="00316922">
            <w:pPr>
              <w:ind w:left="-30"/>
              <w:jc w:val="both"/>
              <w:rPr>
                <w:rFonts w:cs="Arial"/>
                <w:b/>
                <w:sz w:val="20"/>
              </w:rPr>
            </w:pPr>
          </w:p>
          <w:p w14:paraId="43B9B32F" w14:textId="77777777" w:rsidR="00316922" w:rsidRPr="00316922" w:rsidRDefault="00316922" w:rsidP="00316922">
            <w:pPr>
              <w:jc w:val="both"/>
              <w:rPr>
                <w:rFonts w:cs="Arial"/>
                <w:b/>
                <w:sz w:val="20"/>
              </w:rPr>
            </w:pPr>
            <w:r w:rsidRPr="00316922">
              <w:rPr>
                <w:rFonts w:cs="Arial"/>
                <w:b/>
                <w:sz w:val="20"/>
              </w:rPr>
              <w:t>Social Worker:</w:t>
            </w:r>
          </w:p>
          <w:p w14:paraId="461BE59F" w14:textId="77777777" w:rsidR="00316922" w:rsidRPr="00316922" w:rsidRDefault="00316922" w:rsidP="00316922">
            <w:pPr>
              <w:ind w:left="-30"/>
              <w:jc w:val="both"/>
              <w:rPr>
                <w:rFonts w:cs="Arial"/>
                <w:b/>
                <w:sz w:val="20"/>
              </w:rPr>
            </w:pPr>
          </w:p>
          <w:p w14:paraId="7BA9F932" w14:textId="77777777" w:rsidR="00316922" w:rsidRDefault="00316922" w:rsidP="00316922">
            <w:pPr>
              <w:ind w:left="-30"/>
              <w:jc w:val="both"/>
              <w:rPr>
                <w:rFonts w:cs="Arial"/>
                <w:sz w:val="20"/>
              </w:rPr>
            </w:pPr>
            <w:r w:rsidRPr="00316922">
              <w:rPr>
                <w:rFonts w:cs="Arial"/>
                <w:sz w:val="20"/>
              </w:rPr>
              <w:t>Address</w:t>
            </w:r>
            <w:r>
              <w:rPr>
                <w:rFonts w:cs="Arial"/>
                <w:sz w:val="20"/>
              </w:rPr>
              <w:t>:</w:t>
            </w:r>
          </w:p>
          <w:p w14:paraId="1A4D20A9" w14:textId="54F53813" w:rsidR="00316922" w:rsidRDefault="00316922" w:rsidP="00316922">
            <w:pPr>
              <w:ind w:left="-30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</w:t>
            </w:r>
            <w:r w:rsidRPr="00316922">
              <w:rPr>
                <w:rFonts w:cs="Arial"/>
                <w:sz w:val="20"/>
              </w:rPr>
              <w:t>elephone number</w:t>
            </w:r>
            <w:r>
              <w:rPr>
                <w:rFonts w:cs="Arial"/>
                <w:sz w:val="20"/>
              </w:rPr>
              <w:t>:</w:t>
            </w:r>
          </w:p>
          <w:p w14:paraId="3744CC8B" w14:textId="517D2F81" w:rsidR="00316922" w:rsidRPr="00316922" w:rsidRDefault="00316922" w:rsidP="00316922">
            <w:pPr>
              <w:ind w:left="-30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E</w:t>
            </w:r>
            <w:r w:rsidRPr="00316922">
              <w:rPr>
                <w:rFonts w:cs="Arial"/>
                <w:sz w:val="20"/>
              </w:rPr>
              <w:t xml:space="preserve">mail: </w:t>
            </w:r>
          </w:p>
          <w:p w14:paraId="6567CAC8" w14:textId="77777777" w:rsidR="00316922" w:rsidRPr="00316922" w:rsidRDefault="00316922" w:rsidP="00316922">
            <w:pPr>
              <w:ind w:left="-30"/>
              <w:jc w:val="both"/>
              <w:rPr>
                <w:rFonts w:cs="Arial"/>
                <w:b/>
                <w:sz w:val="20"/>
              </w:rPr>
            </w:pPr>
          </w:p>
          <w:p w14:paraId="59DB5623" w14:textId="77777777" w:rsidR="00316922" w:rsidRPr="00316922" w:rsidRDefault="00316922" w:rsidP="00316922">
            <w:pPr>
              <w:ind w:left="-30"/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4E8463BE" w14:textId="77777777" w:rsidR="00316922" w:rsidRPr="00316922" w:rsidRDefault="00316922" w:rsidP="00316922">
            <w:pPr>
              <w:ind w:left="-30"/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47F3407F" w14:textId="77777777" w:rsidR="00316922" w:rsidRPr="00316922" w:rsidRDefault="00316922" w:rsidP="00316922">
            <w:pPr>
              <w:ind w:left="-30"/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59FE251F" w14:textId="77777777" w:rsidR="00316922" w:rsidRPr="00316922" w:rsidRDefault="00316922" w:rsidP="00316922">
            <w:pPr>
              <w:ind w:left="-30"/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55928C37" w14:textId="77777777" w:rsidR="00316922" w:rsidRDefault="00316922" w:rsidP="00316922">
            <w:pPr>
              <w:ind w:left="-30"/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7219F29E" w14:textId="77777777" w:rsidR="00316922" w:rsidRDefault="00316922" w:rsidP="00316922">
            <w:pPr>
              <w:ind w:left="-30"/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687D9307" w14:textId="77777777" w:rsidR="00316922" w:rsidRDefault="00316922" w:rsidP="00316922">
            <w:pPr>
              <w:ind w:left="-30"/>
              <w:jc w:val="both"/>
              <w:rPr>
                <w:rFonts w:cs="Arial"/>
                <w:b/>
                <w:color w:val="C00000"/>
                <w:sz w:val="20"/>
              </w:rPr>
            </w:pPr>
          </w:p>
          <w:p w14:paraId="347E68A8" w14:textId="77777777" w:rsidR="00316922" w:rsidRDefault="00316922" w:rsidP="00316922">
            <w:pPr>
              <w:ind w:left="-30"/>
              <w:jc w:val="both"/>
              <w:rPr>
                <w:rFonts w:cs="Arial"/>
                <w:b/>
                <w:color w:val="C00000"/>
                <w:sz w:val="20"/>
              </w:rPr>
            </w:pPr>
          </w:p>
        </w:tc>
      </w:tr>
    </w:tbl>
    <w:p w14:paraId="189B9100" w14:textId="7C52624B" w:rsidR="00316922" w:rsidRPr="00316922" w:rsidRDefault="00316922" w:rsidP="00CD6743">
      <w:pPr>
        <w:jc w:val="both"/>
        <w:rPr>
          <w:rFonts w:cs="Arial"/>
          <w:b/>
          <w:color w:val="C00000"/>
        </w:rPr>
      </w:pPr>
      <w:r w:rsidRPr="00316922">
        <w:rPr>
          <w:rFonts w:cs="Arial"/>
          <w:b/>
        </w:rPr>
        <w:lastRenderedPageBreak/>
        <w:t xml:space="preserve"> Significant</w:t>
      </w:r>
      <w:r w:rsidRPr="00316922">
        <w:rPr>
          <w:rFonts w:cs="Arial"/>
          <w:b/>
          <w:sz w:val="20"/>
        </w:rPr>
        <w:t xml:space="preserve"> </w:t>
      </w:r>
      <w:r w:rsidRPr="00316922">
        <w:rPr>
          <w:rFonts w:cs="Arial"/>
          <w:b/>
        </w:rPr>
        <w:t>others</w:t>
      </w:r>
      <w:r>
        <w:rPr>
          <w:rFonts w:cs="Arial"/>
          <w:b/>
        </w:rPr>
        <w:t xml:space="preserve"> and </w:t>
      </w:r>
      <w:r w:rsidRPr="00316922">
        <w:rPr>
          <w:rFonts w:cs="Arial"/>
          <w:b/>
        </w:rPr>
        <w:t xml:space="preserve">Relevant Agencies involved in care:  </w:t>
      </w:r>
    </w:p>
    <w:p w14:paraId="23166F63" w14:textId="77777777" w:rsidR="00316922" w:rsidRDefault="00316922" w:rsidP="00CD6743">
      <w:pPr>
        <w:jc w:val="both"/>
        <w:rPr>
          <w:rFonts w:cs="Arial"/>
          <w:b/>
          <w:color w:val="C00000"/>
          <w:sz w:val="20"/>
        </w:rPr>
      </w:pPr>
    </w:p>
    <w:p w14:paraId="0D48E0FC" w14:textId="77777777" w:rsidR="00491E83" w:rsidRDefault="00491E83" w:rsidP="00CD6743">
      <w:pPr>
        <w:jc w:val="both"/>
        <w:rPr>
          <w:rFonts w:cs="Arial"/>
          <w:color w:val="0070C0"/>
        </w:rPr>
      </w:pPr>
      <w:r>
        <w:rPr>
          <w:rFonts w:cs="Arial"/>
          <w:b/>
          <w:color w:val="C00000"/>
          <w:sz w:val="20"/>
        </w:rPr>
        <w:t>Office u</w:t>
      </w:r>
      <w:r w:rsidRPr="005D0D8A">
        <w:rPr>
          <w:rFonts w:cs="Arial"/>
          <w:b/>
          <w:color w:val="C00000"/>
          <w:sz w:val="20"/>
        </w:rPr>
        <w:t>se:</w:t>
      </w:r>
    </w:p>
    <w:tbl>
      <w:tblPr>
        <w:tblW w:w="10915" w:type="dxa"/>
        <w:jc w:val="center"/>
        <w:tblBorders>
          <w:top w:val="single" w:sz="4" w:space="0" w:color="C00000"/>
          <w:bottom w:val="single" w:sz="4" w:space="0" w:color="C00000"/>
        </w:tblBorders>
        <w:tblLook w:val="01E0" w:firstRow="1" w:lastRow="1" w:firstColumn="1" w:lastColumn="1" w:noHBand="0" w:noVBand="0"/>
      </w:tblPr>
      <w:tblGrid>
        <w:gridCol w:w="4820"/>
        <w:gridCol w:w="6095"/>
      </w:tblGrid>
      <w:tr w:rsidR="00DD59FB" w:rsidRPr="00425006" w14:paraId="0D48E0FF" w14:textId="77777777" w:rsidTr="0034365E">
        <w:trPr>
          <w:trHeight w:val="58"/>
          <w:jc w:val="center"/>
        </w:trPr>
        <w:tc>
          <w:tcPr>
            <w:tcW w:w="4820" w:type="dxa"/>
            <w:tcBorders>
              <w:top w:val="single" w:sz="4" w:space="0" w:color="C00000"/>
              <w:right w:val="nil"/>
            </w:tcBorders>
            <w:shd w:val="clear" w:color="auto" w:fill="auto"/>
            <w:vAlign w:val="center"/>
          </w:tcPr>
          <w:p w14:paraId="0D48E0FD" w14:textId="77777777" w:rsidR="00DD59FB" w:rsidRPr="00047F33" w:rsidRDefault="00DD59FB" w:rsidP="00526EFD">
            <w:pPr>
              <w:rPr>
                <w:rFonts w:cs="Arial"/>
                <w:sz w:val="10"/>
                <w:szCs w:val="10"/>
              </w:rPr>
            </w:pPr>
          </w:p>
        </w:tc>
        <w:tc>
          <w:tcPr>
            <w:tcW w:w="6095" w:type="dxa"/>
            <w:tcBorders>
              <w:top w:val="single" w:sz="4" w:space="0" w:color="C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48E0FE" w14:textId="77777777" w:rsidR="00DD59FB" w:rsidRPr="00047F33" w:rsidRDefault="00DD59FB" w:rsidP="00526EFD">
            <w:pPr>
              <w:rPr>
                <w:rFonts w:cs="Arial"/>
                <w:color w:val="0070C0"/>
                <w:sz w:val="10"/>
                <w:szCs w:val="10"/>
              </w:rPr>
            </w:pPr>
          </w:p>
        </w:tc>
      </w:tr>
      <w:tr w:rsidR="00491E83" w:rsidRPr="00425006" w14:paraId="0D48E102" w14:textId="77777777" w:rsidTr="0034365E">
        <w:trPr>
          <w:trHeight w:val="404"/>
          <w:jc w:val="center"/>
        </w:trPr>
        <w:tc>
          <w:tcPr>
            <w:tcW w:w="48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48E100" w14:textId="77777777" w:rsidR="00491E83" w:rsidRPr="0053314B" w:rsidRDefault="00491E83" w:rsidP="00526EFD">
            <w:pPr>
              <w:rPr>
                <w:rFonts w:cs="Arial"/>
              </w:rPr>
            </w:pPr>
            <w:r w:rsidRPr="0053314B">
              <w:rPr>
                <w:rFonts w:cs="Arial"/>
              </w:rPr>
              <w:t>Date of assessment booked: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101" w14:textId="77777777" w:rsidR="00491E83" w:rsidRPr="0077140C" w:rsidRDefault="00491E83" w:rsidP="00526EFD">
            <w:pPr>
              <w:rPr>
                <w:rFonts w:cs="Arial"/>
                <w:color w:val="0070C0"/>
              </w:rPr>
            </w:pPr>
          </w:p>
        </w:tc>
      </w:tr>
      <w:tr w:rsidR="00491E83" w:rsidRPr="00425006" w14:paraId="0D48E105" w14:textId="77777777" w:rsidTr="0034365E">
        <w:trPr>
          <w:trHeight w:val="70"/>
          <w:jc w:val="center"/>
        </w:trPr>
        <w:tc>
          <w:tcPr>
            <w:tcW w:w="4820" w:type="dxa"/>
            <w:shd w:val="clear" w:color="auto" w:fill="auto"/>
            <w:vAlign w:val="center"/>
          </w:tcPr>
          <w:p w14:paraId="0D48E103" w14:textId="77777777" w:rsidR="00491E83" w:rsidRPr="0053314B" w:rsidRDefault="00491E83" w:rsidP="00526EFD">
            <w:pPr>
              <w:rPr>
                <w:rFonts w:cs="Arial"/>
                <w:sz w:val="10"/>
                <w:szCs w:val="10"/>
              </w:rPr>
            </w:pP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48E104" w14:textId="77777777" w:rsidR="00491E83" w:rsidRPr="007E25A8" w:rsidRDefault="00491E83" w:rsidP="00526EFD">
            <w:pPr>
              <w:rPr>
                <w:rFonts w:cs="Arial"/>
                <w:color w:val="0070C0"/>
                <w:sz w:val="10"/>
                <w:szCs w:val="10"/>
              </w:rPr>
            </w:pPr>
          </w:p>
        </w:tc>
      </w:tr>
      <w:tr w:rsidR="00491E83" w:rsidRPr="00425006" w14:paraId="0D48E108" w14:textId="77777777" w:rsidTr="0034365E">
        <w:trPr>
          <w:trHeight w:val="404"/>
          <w:jc w:val="center"/>
        </w:trPr>
        <w:tc>
          <w:tcPr>
            <w:tcW w:w="48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48E106" w14:textId="77777777" w:rsidR="00491E83" w:rsidRPr="0053314B" w:rsidRDefault="00491E83" w:rsidP="00526EFD">
            <w:pPr>
              <w:rPr>
                <w:rFonts w:cs="Arial"/>
              </w:rPr>
            </w:pPr>
            <w:r w:rsidRPr="0053314B">
              <w:rPr>
                <w:rFonts w:cs="Arial"/>
              </w:rPr>
              <w:t>Notes: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107" w14:textId="77777777" w:rsidR="00491E83" w:rsidRPr="0077140C" w:rsidRDefault="00491E83" w:rsidP="00526EFD">
            <w:pPr>
              <w:rPr>
                <w:rFonts w:cs="Arial"/>
                <w:color w:val="0070C0"/>
              </w:rPr>
            </w:pPr>
          </w:p>
        </w:tc>
      </w:tr>
      <w:tr w:rsidR="00491E83" w:rsidRPr="00425006" w14:paraId="0D48E10B" w14:textId="77777777" w:rsidTr="0034365E">
        <w:trPr>
          <w:trHeight w:val="117"/>
          <w:jc w:val="center"/>
        </w:trPr>
        <w:tc>
          <w:tcPr>
            <w:tcW w:w="4820" w:type="dxa"/>
            <w:tcBorders>
              <w:bottom w:val="single" w:sz="4" w:space="0" w:color="C00000"/>
            </w:tcBorders>
            <w:shd w:val="clear" w:color="auto" w:fill="auto"/>
            <w:vAlign w:val="center"/>
          </w:tcPr>
          <w:p w14:paraId="0D48E109" w14:textId="77777777" w:rsidR="00491E83" w:rsidRPr="0053314B" w:rsidRDefault="00491E83" w:rsidP="00526EFD">
            <w:pPr>
              <w:rPr>
                <w:rFonts w:cs="Arial"/>
                <w:sz w:val="10"/>
                <w:szCs w:val="10"/>
              </w:rPr>
            </w:pP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C00000"/>
            </w:tcBorders>
            <w:shd w:val="clear" w:color="auto" w:fill="auto"/>
            <w:vAlign w:val="center"/>
          </w:tcPr>
          <w:p w14:paraId="0D48E10A" w14:textId="77777777" w:rsidR="00491E83" w:rsidRPr="00183345" w:rsidRDefault="00491E83" w:rsidP="00526EFD">
            <w:pPr>
              <w:rPr>
                <w:rFonts w:cs="Arial"/>
                <w:color w:val="0070C0"/>
                <w:sz w:val="10"/>
                <w:szCs w:val="10"/>
              </w:rPr>
            </w:pPr>
          </w:p>
        </w:tc>
      </w:tr>
    </w:tbl>
    <w:p w14:paraId="7B950D2B" w14:textId="77777777" w:rsidR="00316922" w:rsidRDefault="00316922" w:rsidP="00316922">
      <w:pPr>
        <w:rPr>
          <w:rFonts w:cs="Arial"/>
          <w:color w:val="0070C0"/>
        </w:rPr>
      </w:pPr>
    </w:p>
    <w:p w14:paraId="70A76669" w14:textId="3383C3B1" w:rsidR="00316922" w:rsidRPr="00316922" w:rsidRDefault="00316922" w:rsidP="00316922">
      <w:pPr>
        <w:ind w:right="877"/>
        <w:rPr>
          <w:b/>
        </w:rPr>
      </w:pPr>
      <w:r w:rsidRPr="00316922">
        <w:rPr>
          <w:rFonts w:cs="Arial"/>
          <w:b/>
        </w:rPr>
        <w:t xml:space="preserve">Please return completed application form together with </w:t>
      </w:r>
      <w:r w:rsidRPr="00316922">
        <w:rPr>
          <w:b/>
        </w:rPr>
        <w:t>b</w:t>
      </w:r>
      <w:r w:rsidRPr="00316922">
        <w:rPr>
          <w:b/>
        </w:rPr>
        <w:t>ackground information if available e.g. CPA Report, OT Report, etc.</w:t>
      </w:r>
      <w:r>
        <w:rPr>
          <w:b/>
        </w:rPr>
        <w:t xml:space="preserve"> </w:t>
      </w:r>
    </w:p>
    <w:p w14:paraId="611032FD" w14:textId="16ABD48B" w:rsidR="00316922" w:rsidRDefault="00316922" w:rsidP="00316922">
      <w:pPr>
        <w:jc w:val="both"/>
        <w:rPr>
          <w:rFonts w:cs="Arial"/>
          <w:b/>
          <w:color w:val="0070C0"/>
        </w:rPr>
      </w:pPr>
    </w:p>
    <w:p w14:paraId="7699334A" w14:textId="77777777" w:rsidR="00316922" w:rsidRPr="00316922" w:rsidRDefault="00316922" w:rsidP="00316922">
      <w:pPr>
        <w:jc w:val="both"/>
        <w:rPr>
          <w:rFonts w:cs="Arial"/>
          <w:b/>
        </w:rPr>
      </w:pPr>
      <w:r w:rsidRPr="00316922">
        <w:rPr>
          <w:rFonts w:cs="Arial"/>
          <w:b/>
        </w:rPr>
        <w:t>Send completed form to:</w:t>
      </w:r>
    </w:p>
    <w:p w14:paraId="6E519265" w14:textId="77777777" w:rsidR="00316922" w:rsidRPr="003E1016" w:rsidRDefault="00316922" w:rsidP="00316922">
      <w:pPr>
        <w:jc w:val="both"/>
        <w:rPr>
          <w:rFonts w:cs="Arial"/>
          <w:b/>
          <w:color w:val="0070C0"/>
          <w:sz w:val="10"/>
          <w:szCs w:val="10"/>
        </w:rPr>
      </w:pPr>
    </w:p>
    <w:p w14:paraId="4A6A17EA" w14:textId="4CE0B530" w:rsidR="00316922" w:rsidRDefault="00316922" w:rsidP="00316922">
      <w:pPr>
        <w:jc w:val="both"/>
        <w:rPr>
          <w:rFonts w:cs="Arial"/>
        </w:rPr>
      </w:pPr>
      <w:r>
        <w:rPr>
          <w:rFonts w:cs="Arial"/>
        </w:rPr>
        <w:t xml:space="preserve">Email: </w:t>
      </w:r>
      <w:r w:rsidRPr="003E1016">
        <w:rPr>
          <w:rFonts w:cs="Arial"/>
        </w:rPr>
        <w:t>referral</w:t>
      </w:r>
      <w:r>
        <w:rPr>
          <w:rFonts w:cs="Arial"/>
        </w:rPr>
        <w:t>s@kalincare.co.uk</w:t>
      </w:r>
    </w:p>
    <w:p w14:paraId="7F1580B9" w14:textId="77777777" w:rsidR="00316922" w:rsidRDefault="00316922" w:rsidP="00993DA2">
      <w:pPr>
        <w:jc w:val="both"/>
        <w:rPr>
          <w:rFonts w:cs="Arial"/>
          <w:b/>
          <w:color w:val="0070C0"/>
        </w:rPr>
      </w:pPr>
    </w:p>
    <w:p w14:paraId="0E958335" w14:textId="77777777" w:rsidR="00316922" w:rsidRPr="00316922" w:rsidRDefault="00316922" w:rsidP="00316922">
      <w:pPr>
        <w:jc w:val="both"/>
        <w:rPr>
          <w:rFonts w:cs="Arial"/>
          <w:b/>
        </w:rPr>
      </w:pPr>
      <w:r w:rsidRPr="00316922">
        <w:rPr>
          <w:rFonts w:cs="Arial"/>
          <w:b/>
        </w:rPr>
        <w:t>Enquiries:</w:t>
      </w:r>
    </w:p>
    <w:p w14:paraId="18D73F54" w14:textId="77777777" w:rsidR="00316922" w:rsidRPr="003E1016" w:rsidRDefault="00316922" w:rsidP="00316922">
      <w:pPr>
        <w:jc w:val="both"/>
        <w:rPr>
          <w:rFonts w:cs="Arial"/>
          <w:b/>
          <w:color w:val="0070C0"/>
          <w:sz w:val="10"/>
          <w:szCs w:val="10"/>
        </w:rPr>
      </w:pPr>
    </w:p>
    <w:p w14:paraId="14A54067" w14:textId="4A9E9F64" w:rsidR="00316922" w:rsidRPr="003E1016" w:rsidRDefault="00852D17" w:rsidP="00316922">
      <w:pPr>
        <w:jc w:val="both"/>
        <w:rPr>
          <w:rFonts w:cs="Arial"/>
        </w:rPr>
      </w:pPr>
      <w:r>
        <w:rPr>
          <w:rFonts w:cs="Arial"/>
        </w:rPr>
        <w:t xml:space="preserve">Phone: </w:t>
      </w:r>
      <w:bookmarkStart w:id="0" w:name="_GoBack"/>
      <w:bookmarkEnd w:id="0"/>
    </w:p>
    <w:p w14:paraId="0D48E124" w14:textId="690B063C" w:rsidR="003E1016" w:rsidRPr="00316922" w:rsidRDefault="00316922" w:rsidP="00316922">
      <w:pPr>
        <w:jc w:val="both"/>
        <w:rPr>
          <w:rFonts w:cs="Arial"/>
          <w:b/>
          <w:color w:val="0070C0"/>
        </w:rPr>
      </w:pPr>
      <w:r w:rsidRPr="003E1016">
        <w:rPr>
          <w:rFonts w:cs="Arial"/>
        </w:rPr>
        <w:t xml:space="preserve">Email: </w:t>
      </w:r>
      <w:r w:rsidRPr="00316922">
        <w:t>info</w:t>
      </w:r>
      <w:r>
        <w:t>@kalincare.co.uk</w:t>
      </w:r>
    </w:p>
    <w:sectPr w:rsidR="003E1016" w:rsidRPr="00316922" w:rsidSect="00DD4A4D">
      <w:footerReference w:type="default" r:id="rId7"/>
      <w:pgSz w:w="12240" w:h="15840"/>
      <w:pgMar w:top="720" w:right="720" w:bottom="720" w:left="720" w:header="708" w:footer="1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2EC19D" w14:textId="77777777" w:rsidR="004E01BF" w:rsidRDefault="004E01BF" w:rsidP="007D2D26">
      <w:r>
        <w:separator/>
      </w:r>
    </w:p>
  </w:endnote>
  <w:endnote w:type="continuationSeparator" w:id="0">
    <w:p w14:paraId="4725BF93" w14:textId="77777777" w:rsidR="004E01BF" w:rsidRDefault="004E01BF" w:rsidP="007D2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73426984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0D48E12D" w14:textId="1AF371B5" w:rsidR="005D0D8A" w:rsidRDefault="005D0D8A" w:rsidP="005D0D8A">
            <w:pPr>
              <w:pStyle w:val="Footer"/>
            </w:pPr>
            <w:r>
              <w:tab/>
            </w:r>
            <w:r>
              <w:tab/>
            </w:r>
            <w:r>
              <w:tab/>
            </w:r>
            <w:r w:rsidRPr="005D0D8A">
              <w:rPr>
                <w:rFonts w:cs="Arial"/>
              </w:rPr>
              <w:t xml:space="preserve">Page </w:t>
            </w:r>
            <w:r w:rsidRPr="005D0D8A">
              <w:rPr>
                <w:rFonts w:cs="Arial"/>
                <w:b/>
                <w:bCs/>
              </w:rPr>
              <w:fldChar w:fldCharType="begin"/>
            </w:r>
            <w:r w:rsidRPr="005D0D8A">
              <w:rPr>
                <w:rFonts w:cs="Arial"/>
                <w:b/>
                <w:bCs/>
              </w:rPr>
              <w:instrText xml:space="preserve"> PAGE </w:instrText>
            </w:r>
            <w:r w:rsidRPr="005D0D8A">
              <w:rPr>
                <w:rFonts w:cs="Arial"/>
                <w:b/>
                <w:bCs/>
              </w:rPr>
              <w:fldChar w:fldCharType="separate"/>
            </w:r>
            <w:r w:rsidR="00852D17">
              <w:rPr>
                <w:rFonts w:cs="Arial"/>
                <w:b/>
                <w:bCs/>
                <w:noProof/>
              </w:rPr>
              <w:t>3</w:t>
            </w:r>
            <w:r w:rsidRPr="005D0D8A">
              <w:rPr>
                <w:rFonts w:cs="Arial"/>
                <w:b/>
                <w:bCs/>
              </w:rPr>
              <w:fldChar w:fldCharType="end"/>
            </w:r>
            <w:r w:rsidRPr="005D0D8A">
              <w:rPr>
                <w:rFonts w:cs="Arial"/>
              </w:rPr>
              <w:t xml:space="preserve"> of </w:t>
            </w:r>
            <w:r w:rsidRPr="005D0D8A">
              <w:rPr>
                <w:rFonts w:cs="Arial"/>
                <w:b/>
                <w:bCs/>
              </w:rPr>
              <w:fldChar w:fldCharType="begin"/>
            </w:r>
            <w:r w:rsidRPr="005D0D8A">
              <w:rPr>
                <w:rFonts w:cs="Arial"/>
                <w:b/>
                <w:bCs/>
              </w:rPr>
              <w:instrText xml:space="preserve"> NUMPAGES  </w:instrText>
            </w:r>
            <w:r w:rsidRPr="005D0D8A">
              <w:rPr>
                <w:rFonts w:cs="Arial"/>
                <w:b/>
                <w:bCs/>
              </w:rPr>
              <w:fldChar w:fldCharType="separate"/>
            </w:r>
            <w:r w:rsidR="00852D17">
              <w:rPr>
                <w:rFonts w:cs="Arial"/>
                <w:b/>
                <w:bCs/>
                <w:noProof/>
              </w:rPr>
              <w:t>3</w:t>
            </w:r>
            <w:r w:rsidRPr="005D0D8A">
              <w:rPr>
                <w:rFonts w:cs="Arial"/>
                <w:b/>
                <w:bCs/>
              </w:rPr>
              <w:fldChar w:fldCharType="end"/>
            </w:r>
          </w:p>
        </w:sdtContent>
      </w:sdt>
    </w:sdtContent>
  </w:sdt>
  <w:p w14:paraId="0D48E12E" w14:textId="77777777" w:rsidR="005D0D8A" w:rsidRDefault="005D0D8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AF5298" w14:textId="77777777" w:rsidR="004E01BF" w:rsidRDefault="004E01BF" w:rsidP="007D2D26">
      <w:r>
        <w:separator/>
      </w:r>
    </w:p>
  </w:footnote>
  <w:footnote w:type="continuationSeparator" w:id="0">
    <w:p w14:paraId="28015F2E" w14:textId="77777777" w:rsidR="004E01BF" w:rsidRDefault="004E01BF" w:rsidP="007D2D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67A91"/>
    <w:multiLevelType w:val="hybridMultilevel"/>
    <w:tmpl w:val="B3CE94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7015F2"/>
    <w:multiLevelType w:val="hybridMultilevel"/>
    <w:tmpl w:val="6304E922"/>
    <w:lvl w:ilvl="0" w:tplc="13D08A7C">
      <w:start w:val="1"/>
      <w:numFmt w:val="decimal"/>
      <w:lvlText w:val="%1."/>
      <w:lvlJc w:val="left"/>
      <w:pPr>
        <w:ind w:left="33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50" w:hanging="360"/>
      </w:pPr>
    </w:lvl>
    <w:lvl w:ilvl="2" w:tplc="0809001B" w:tentative="1">
      <w:start w:val="1"/>
      <w:numFmt w:val="lowerRoman"/>
      <w:lvlText w:val="%3."/>
      <w:lvlJc w:val="right"/>
      <w:pPr>
        <w:ind w:left="1770" w:hanging="180"/>
      </w:pPr>
    </w:lvl>
    <w:lvl w:ilvl="3" w:tplc="0809000F" w:tentative="1">
      <w:start w:val="1"/>
      <w:numFmt w:val="decimal"/>
      <w:lvlText w:val="%4."/>
      <w:lvlJc w:val="left"/>
      <w:pPr>
        <w:ind w:left="2490" w:hanging="360"/>
      </w:pPr>
    </w:lvl>
    <w:lvl w:ilvl="4" w:tplc="08090019" w:tentative="1">
      <w:start w:val="1"/>
      <w:numFmt w:val="lowerLetter"/>
      <w:lvlText w:val="%5."/>
      <w:lvlJc w:val="left"/>
      <w:pPr>
        <w:ind w:left="3210" w:hanging="360"/>
      </w:pPr>
    </w:lvl>
    <w:lvl w:ilvl="5" w:tplc="0809001B" w:tentative="1">
      <w:start w:val="1"/>
      <w:numFmt w:val="lowerRoman"/>
      <w:lvlText w:val="%6."/>
      <w:lvlJc w:val="right"/>
      <w:pPr>
        <w:ind w:left="3930" w:hanging="180"/>
      </w:pPr>
    </w:lvl>
    <w:lvl w:ilvl="6" w:tplc="0809000F" w:tentative="1">
      <w:start w:val="1"/>
      <w:numFmt w:val="decimal"/>
      <w:lvlText w:val="%7."/>
      <w:lvlJc w:val="left"/>
      <w:pPr>
        <w:ind w:left="4650" w:hanging="360"/>
      </w:pPr>
    </w:lvl>
    <w:lvl w:ilvl="7" w:tplc="08090019" w:tentative="1">
      <w:start w:val="1"/>
      <w:numFmt w:val="lowerLetter"/>
      <w:lvlText w:val="%8."/>
      <w:lvlJc w:val="left"/>
      <w:pPr>
        <w:ind w:left="5370" w:hanging="360"/>
      </w:pPr>
    </w:lvl>
    <w:lvl w:ilvl="8" w:tplc="0809001B" w:tentative="1">
      <w:start w:val="1"/>
      <w:numFmt w:val="lowerRoman"/>
      <w:lvlText w:val="%9."/>
      <w:lvlJc w:val="right"/>
      <w:pPr>
        <w:ind w:left="609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hdrShapeDefaults>
    <o:shapedefaults v:ext="edit" spidmax="921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jAxMzMwtjAxNzBS0lEKTi0uzszPAykwrAUA11sGIiwAAAA="/>
  </w:docVars>
  <w:rsids>
    <w:rsidRoot w:val="006E4194"/>
    <w:rsid w:val="000044FA"/>
    <w:rsid w:val="000154E0"/>
    <w:rsid w:val="000215F9"/>
    <w:rsid w:val="00031ADD"/>
    <w:rsid w:val="00047F33"/>
    <w:rsid w:val="0005334F"/>
    <w:rsid w:val="00067E75"/>
    <w:rsid w:val="000734BF"/>
    <w:rsid w:val="000B08AE"/>
    <w:rsid w:val="000C7BCD"/>
    <w:rsid w:val="000D7C50"/>
    <w:rsid w:val="00117702"/>
    <w:rsid w:val="0014716C"/>
    <w:rsid w:val="0014788E"/>
    <w:rsid w:val="001649FE"/>
    <w:rsid w:val="001732CC"/>
    <w:rsid w:val="00183345"/>
    <w:rsid w:val="00197F31"/>
    <w:rsid w:val="001B0C22"/>
    <w:rsid w:val="0020193B"/>
    <w:rsid w:val="002031BD"/>
    <w:rsid w:val="00204A10"/>
    <w:rsid w:val="002110A2"/>
    <w:rsid w:val="00284229"/>
    <w:rsid w:val="00296CB7"/>
    <w:rsid w:val="002A0226"/>
    <w:rsid w:val="002C29B3"/>
    <w:rsid w:val="002D1607"/>
    <w:rsid w:val="002D40A8"/>
    <w:rsid w:val="002E701D"/>
    <w:rsid w:val="002F079A"/>
    <w:rsid w:val="00316922"/>
    <w:rsid w:val="003309CB"/>
    <w:rsid w:val="0034365E"/>
    <w:rsid w:val="0035483E"/>
    <w:rsid w:val="003612F0"/>
    <w:rsid w:val="00377191"/>
    <w:rsid w:val="003C2555"/>
    <w:rsid w:val="003E1016"/>
    <w:rsid w:val="003F47C4"/>
    <w:rsid w:val="0040127A"/>
    <w:rsid w:val="00403DA4"/>
    <w:rsid w:val="00403DDB"/>
    <w:rsid w:val="0041042E"/>
    <w:rsid w:val="00415492"/>
    <w:rsid w:val="004227DC"/>
    <w:rsid w:val="00424C53"/>
    <w:rsid w:val="00425006"/>
    <w:rsid w:val="0044439D"/>
    <w:rsid w:val="00457912"/>
    <w:rsid w:val="00463F1B"/>
    <w:rsid w:val="00470A6B"/>
    <w:rsid w:val="00491E56"/>
    <w:rsid w:val="00491E83"/>
    <w:rsid w:val="004A4A25"/>
    <w:rsid w:val="004A7B2E"/>
    <w:rsid w:val="004B6478"/>
    <w:rsid w:val="004C55BD"/>
    <w:rsid w:val="004E01BF"/>
    <w:rsid w:val="004F46D5"/>
    <w:rsid w:val="004F7088"/>
    <w:rsid w:val="00510C44"/>
    <w:rsid w:val="00526EFD"/>
    <w:rsid w:val="0053314B"/>
    <w:rsid w:val="00541EBD"/>
    <w:rsid w:val="0054759D"/>
    <w:rsid w:val="00560D45"/>
    <w:rsid w:val="0058275D"/>
    <w:rsid w:val="00592422"/>
    <w:rsid w:val="005B5514"/>
    <w:rsid w:val="005B7EA6"/>
    <w:rsid w:val="005C4A07"/>
    <w:rsid w:val="005D0D8A"/>
    <w:rsid w:val="005E4B57"/>
    <w:rsid w:val="005F51CE"/>
    <w:rsid w:val="0060699D"/>
    <w:rsid w:val="0061754E"/>
    <w:rsid w:val="00625460"/>
    <w:rsid w:val="00630C9D"/>
    <w:rsid w:val="006322E5"/>
    <w:rsid w:val="00664C17"/>
    <w:rsid w:val="00673796"/>
    <w:rsid w:val="00680346"/>
    <w:rsid w:val="00684B7F"/>
    <w:rsid w:val="00690FA0"/>
    <w:rsid w:val="006A72B2"/>
    <w:rsid w:val="006A7BF5"/>
    <w:rsid w:val="006E4194"/>
    <w:rsid w:val="006E6EAF"/>
    <w:rsid w:val="006F3208"/>
    <w:rsid w:val="0072551B"/>
    <w:rsid w:val="007373BC"/>
    <w:rsid w:val="00737EEC"/>
    <w:rsid w:val="007557DA"/>
    <w:rsid w:val="0077140C"/>
    <w:rsid w:val="00775EFF"/>
    <w:rsid w:val="00785409"/>
    <w:rsid w:val="007D2D26"/>
    <w:rsid w:val="007E25A8"/>
    <w:rsid w:val="00821C1B"/>
    <w:rsid w:val="008340F3"/>
    <w:rsid w:val="0083598D"/>
    <w:rsid w:val="00852D17"/>
    <w:rsid w:val="00864CA7"/>
    <w:rsid w:val="00873880"/>
    <w:rsid w:val="00887419"/>
    <w:rsid w:val="008D24F7"/>
    <w:rsid w:val="008D34D5"/>
    <w:rsid w:val="008F5ED8"/>
    <w:rsid w:val="00902F58"/>
    <w:rsid w:val="009037C5"/>
    <w:rsid w:val="009045BB"/>
    <w:rsid w:val="009053D9"/>
    <w:rsid w:val="00977A2D"/>
    <w:rsid w:val="00980E6A"/>
    <w:rsid w:val="00993DA2"/>
    <w:rsid w:val="009B0056"/>
    <w:rsid w:val="009C1FE8"/>
    <w:rsid w:val="009E084A"/>
    <w:rsid w:val="00A03D8D"/>
    <w:rsid w:val="00A2307D"/>
    <w:rsid w:val="00A26BCF"/>
    <w:rsid w:val="00A276AB"/>
    <w:rsid w:val="00A33E5C"/>
    <w:rsid w:val="00A41D8D"/>
    <w:rsid w:val="00A627F6"/>
    <w:rsid w:val="00A93DF0"/>
    <w:rsid w:val="00AA7B0C"/>
    <w:rsid w:val="00AF2D5C"/>
    <w:rsid w:val="00B02262"/>
    <w:rsid w:val="00B036BB"/>
    <w:rsid w:val="00B20D2F"/>
    <w:rsid w:val="00B312D3"/>
    <w:rsid w:val="00B406C9"/>
    <w:rsid w:val="00BC7938"/>
    <w:rsid w:val="00C13F3E"/>
    <w:rsid w:val="00C33257"/>
    <w:rsid w:val="00C36A02"/>
    <w:rsid w:val="00C815A5"/>
    <w:rsid w:val="00CA12CD"/>
    <w:rsid w:val="00CB793C"/>
    <w:rsid w:val="00CD6743"/>
    <w:rsid w:val="00CE100C"/>
    <w:rsid w:val="00CE184E"/>
    <w:rsid w:val="00D30ADE"/>
    <w:rsid w:val="00D639B0"/>
    <w:rsid w:val="00D76F32"/>
    <w:rsid w:val="00DA09C4"/>
    <w:rsid w:val="00DD2207"/>
    <w:rsid w:val="00DD4A4D"/>
    <w:rsid w:val="00DD4D98"/>
    <w:rsid w:val="00DD59FB"/>
    <w:rsid w:val="00E42FA4"/>
    <w:rsid w:val="00E445BA"/>
    <w:rsid w:val="00E80D9F"/>
    <w:rsid w:val="00EA68B4"/>
    <w:rsid w:val="00EE1A52"/>
    <w:rsid w:val="00F00E84"/>
    <w:rsid w:val="00F16046"/>
    <w:rsid w:val="00F17816"/>
    <w:rsid w:val="00F240D8"/>
    <w:rsid w:val="00F248DB"/>
    <w:rsid w:val="00F26099"/>
    <w:rsid w:val="00F47B7B"/>
    <w:rsid w:val="00F67500"/>
    <w:rsid w:val="00F842C9"/>
    <w:rsid w:val="00FA4BF8"/>
    <w:rsid w:val="00FD48D8"/>
    <w:rsid w:val="00FE5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8"/>
    <o:shapelayout v:ext="edit">
      <o:idmap v:ext="edit" data="1"/>
    </o:shapelayout>
  </w:shapeDefaults>
  <w:decimalSymbol w:val="."/>
  <w:listSeparator w:val=","/>
  <w14:docId w14:val="0D48E0A1"/>
  <w15:docId w15:val="{72F20ACA-25D0-405D-A39E-9BB1BFD0C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6922"/>
    <w:rPr>
      <w:rFonts w:ascii="Arial" w:hAnsi="Arial"/>
      <w:sz w:val="24"/>
      <w:szCs w:val="24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D674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7D2D2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D2D2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7D2D2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D2D2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A230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2307D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2A0226"/>
    <w:pPr>
      <w:ind w:left="720"/>
      <w:contextualSpacing/>
    </w:pPr>
  </w:style>
  <w:style w:type="character" w:styleId="Hyperlink">
    <w:name w:val="Hyperlink"/>
    <w:basedOn w:val="DefaultParagraphFont"/>
    <w:unhideWhenUsed/>
    <w:rsid w:val="003E1016"/>
    <w:rPr>
      <w:color w:val="0000FF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5C4A0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193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LS Referral Form</vt:lpstr>
    </vt:vector>
  </TitlesOfParts>
  <Company>Havering Crossroads Limited</Company>
  <LinksUpToDate>false</LinksUpToDate>
  <CharactersWithSpaces>1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S Referral Form</dc:title>
  <dc:subject/>
  <dc:creator>Hans Morano</dc:creator>
  <cp:keywords/>
  <dc:description/>
  <cp:lastModifiedBy>lindahchingwaru@outlook.com</cp:lastModifiedBy>
  <cp:revision>3</cp:revision>
  <cp:lastPrinted>2017-03-07T22:01:00Z</cp:lastPrinted>
  <dcterms:created xsi:type="dcterms:W3CDTF">2018-07-10T13:39:00Z</dcterms:created>
  <dcterms:modified xsi:type="dcterms:W3CDTF">2021-04-15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71681d9-e301-4a0f-b9d0-5828cf5bc791_Enabled">
    <vt:lpwstr>True</vt:lpwstr>
  </property>
  <property fmtid="{D5CDD505-2E9C-101B-9397-08002B2CF9AE}" pid="3" name="MSIP_Label_671681d9-e301-4a0f-b9d0-5828cf5bc791_SiteId">
    <vt:lpwstr>c6507f6f-0898-473a-856a-ca8e9b2fdd81</vt:lpwstr>
  </property>
  <property fmtid="{D5CDD505-2E9C-101B-9397-08002B2CF9AE}" pid="4" name="MSIP_Label_671681d9-e301-4a0f-b9d0-5828cf5bc791_Ref">
    <vt:lpwstr>https://api.informationprotection.azure.com/api/c6507f6f-0898-473a-856a-ca8e9b2fdd81</vt:lpwstr>
  </property>
  <property fmtid="{D5CDD505-2E9C-101B-9397-08002B2CF9AE}" pid="5" name="MSIP_Label_671681d9-e301-4a0f-b9d0-5828cf5bc791_Owner">
    <vt:lpwstr>hans.morano@moranox.com</vt:lpwstr>
  </property>
  <property fmtid="{D5CDD505-2E9C-101B-9397-08002B2CF9AE}" pid="6" name="MSIP_Label_671681d9-e301-4a0f-b9d0-5828cf5bc791_SetDate">
    <vt:lpwstr>2018-04-12T16:28:36.5533641+01:00</vt:lpwstr>
  </property>
  <property fmtid="{D5CDD505-2E9C-101B-9397-08002B2CF9AE}" pid="7" name="MSIP_Label_671681d9-e301-4a0f-b9d0-5828cf5bc791_Name">
    <vt:lpwstr>General</vt:lpwstr>
  </property>
  <property fmtid="{D5CDD505-2E9C-101B-9397-08002B2CF9AE}" pid="8" name="MSIP_Label_671681d9-e301-4a0f-b9d0-5828cf5bc791_Application">
    <vt:lpwstr>Microsoft Azure Information Protection</vt:lpwstr>
  </property>
  <property fmtid="{D5CDD505-2E9C-101B-9397-08002B2CF9AE}" pid="9" name="MSIP_Label_671681d9-e301-4a0f-b9d0-5828cf5bc791_Extended_MSFT_Method">
    <vt:lpwstr>Automatic</vt:lpwstr>
  </property>
  <property fmtid="{D5CDD505-2E9C-101B-9397-08002B2CF9AE}" pid="10" name="Sensitivity">
    <vt:lpwstr>General</vt:lpwstr>
  </property>
</Properties>
</file>